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15E96F" w14:textId="5DDB0BC3"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143B4356" w:rsidR="00362346" w:rsidRDefault="00943DAB" w:rsidP="00D477E8">
      <w:pPr>
        <w:spacing w:line="240" w:lineRule="auto"/>
        <w:rPr>
          <w:rFonts w:ascii="Arial" w:hAnsi="Arial" w:cs="Arial"/>
          <w:sz w:val="28"/>
          <w:szCs w:val="28"/>
        </w:rPr>
      </w:pPr>
      <w:r w:rsidRPr="00943DAB">
        <w:rPr>
          <w:rFonts w:ascii="Arial" w:hAnsi="Arial" w:cs="Arial"/>
          <w:sz w:val="28"/>
          <w:szCs w:val="28"/>
        </w:rPr>
        <w:t xml:space="preserve">How </w:t>
      </w:r>
      <w:r>
        <w:rPr>
          <w:rFonts w:ascii="Arial" w:hAnsi="Arial" w:cs="Arial"/>
          <w:sz w:val="28"/>
          <w:szCs w:val="28"/>
        </w:rPr>
        <w:t>i</w:t>
      </w:r>
      <w:r w:rsidRPr="00943DAB">
        <w:rPr>
          <w:rFonts w:ascii="Arial" w:hAnsi="Arial" w:cs="Arial"/>
          <w:sz w:val="28"/>
          <w:szCs w:val="28"/>
        </w:rPr>
        <w:t xml:space="preserve">ntegrated EMS </w:t>
      </w:r>
      <w:r>
        <w:rPr>
          <w:rFonts w:ascii="Arial" w:hAnsi="Arial" w:cs="Arial"/>
          <w:sz w:val="28"/>
          <w:szCs w:val="28"/>
        </w:rPr>
        <w:t>p</w:t>
      </w:r>
      <w:r w:rsidRPr="00943DAB">
        <w:rPr>
          <w:rFonts w:ascii="Arial" w:hAnsi="Arial" w:cs="Arial"/>
          <w:sz w:val="28"/>
          <w:szCs w:val="28"/>
        </w:rPr>
        <w:t xml:space="preserve">latforms </w:t>
      </w:r>
      <w:r>
        <w:rPr>
          <w:rFonts w:ascii="Arial" w:hAnsi="Arial" w:cs="Arial"/>
          <w:sz w:val="28"/>
          <w:szCs w:val="28"/>
        </w:rPr>
        <w:t>a</w:t>
      </w:r>
      <w:r w:rsidRPr="00943DAB">
        <w:rPr>
          <w:rFonts w:ascii="Arial" w:hAnsi="Arial" w:cs="Arial"/>
          <w:sz w:val="28"/>
          <w:szCs w:val="28"/>
        </w:rPr>
        <w:t xml:space="preserve">re </w:t>
      </w:r>
      <w:r>
        <w:rPr>
          <w:rFonts w:ascii="Arial" w:hAnsi="Arial" w:cs="Arial"/>
          <w:sz w:val="28"/>
          <w:szCs w:val="28"/>
        </w:rPr>
        <w:t>r</w:t>
      </w:r>
      <w:r w:rsidRPr="00943DAB">
        <w:rPr>
          <w:rFonts w:ascii="Arial" w:hAnsi="Arial" w:cs="Arial"/>
          <w:sz w:val="28"/>
          <w:szCs w:val="28"/>
        </w:rPr>
        <w:t xml:space="preserve">edefining </w:t>
      </w:r>
      <w:r>
        <w:rPr>
          <w:rFonts w:ascii="Arial" w:hAnsi="Arial" w:cs="Arial"/>
          <w:sz w:val="28"/>
          <w:szCs w:val="28"/>
        </w:rPr>
        <w:t>r</w:t>
      </w:r>
      <w:r w:rsidRPr="00943DAB">
        <w:rPr>
          <w:rFonts w:ascii="Arial" w:hAnsi="Arial" w:cs="Arial"/>
          <w:sz w:val="28"/>
          <w:szCs w:val="28"/>
        </w:rPr>
        <w:t xml:space="preserve">isk </w:t>
      </w:r>
      <w:r>
        <w:rPr>
          <w:rFonts w:ascii="Arial" w:hAnsi="Arial" w:cs="Arial"/>
          <w:sz w:val="28"/>
          <w:szCs w:val="28"/>
        </w:rPr>
        <w:t>m</w:t>
      </w:r>
      <w:r w:rsidRPr="00943DAB">
        <w:rPr>
          <w:rFonts w:ascii="Arial" w:hAnsi="Arial" w:cs="Arial"/>
          <w:sz w:val="28"/>
          <w:szCs w:val="28"/>
        </w:rPr>
        <w:t>anagement</w:t>
      </w:r>
      <w:r>
        <w:rPr>
          <w:rFonts w:ascii="Arial" w:hAnsi="Arial" w:cs="Arial"/>
          <w:sz w:val="28"/>
          <w:szCs w:val="28"/>
        </w:rPr>
        <w:t xml:space="preserve"> in mining</w:t>
      </w:r>
    </w:p>
    <w:p w14:paraId="32DB38EB" w14:textId="034D7676" w:rsidR="00943DAB" w:rsidRPr="00943DAB" w:rsidRDefault="00B94C25" w:rsidP="00943DAB">
      <w:pPr>
        <w:pStyle w:val="NormalWeb"/>
        <w:rPr>
          <w:rFonts w:asciiTheme="minorHAnsi" w:eastAsia="Times New Roman" w:hAnsiTheme="minorHAnsi" w:cstheme="minorHAnsi"/>
          <w:sz w:val="22"/>
          <w:szCs w:val="22"/>
          <w:lang w:eastAsia="en-ZA"/>
        </w:rPr>
      </w:pPr>
      <w:r>
        <w:rPr>
          <w:rFonts w:asciiTheme="minorHAnsi" w:hAnsiTheme="minorHAnsi" w:cstheme="minorHAnsi"/>
          <w:b/>
          <w:iCs/>
          <w:sz w:val="22"/>
          <w:szCs w:val="22"/>
        </w:rPr>
        <w:t>1</w:t>
      </w:r>
      <w:r w:rsidR="00931F82">
        <w:rPr>
          <w:rFonts w:asciiTheme="minorHAnsi" w:hAnsiTheme="minorHAnsi" w:cstheme="minorHAnsi"/>
          <w:b/>
          <w:iCs/>
          <w:sz w:val="22"/>
          <w:szCs w:val="22"/>
        </w:rPr>
        <w:t>4</w:t>
      </w:r>
      <w:r>
        <w:rPr>
          <w:rFonts w:asciiTheme="minorHAnsi" w:hAnsiTheme="minorHAnsi" w:cstheme="minorHAnsi"/>
          <w:b/>
          <w:iCs/>
          <w:sz w:val="22"/>
          <w:szCs w:val="22"/>
        </w:rPr>
        <w:t xml:space="preserve"> April </w:t>
      </w:r>
      <w:r w:rsidR="00927E14" w:rsidRPr="00D12D6A">
        <w:rPr>
          <w:rFonts w:asciiTheme="minorHAnsi" w:hAnsiTheme="minorHAnsi" w:cstheme="minorHAnsi"/>
          <w:b/>
          <w:iCs/>
          <w:sz w:val="22"/>
          <w:szCs w:val="22"/>
        </w:rPr>
        <w:t>202</w:t>
      </w:r>
      <w:r w:rsidR="00943DAB">
        <w:rPr>
          <w:rFonts w:asciiTheme="minorHAnsi" w:hAnsiTheme="minorHAnsi" w:cstheme="minorHAnsi"/>
          <w:b/>
          <w:iCs/>
          <w:sz w:val="22"/>
          <w:szCs w:val="22"/>
        </w:rPr>
        <w:t>6</w:t>
      </w:r>
      <w:r w:rsidR="00927E14" w:rsidRPr="00D12D6A">
        <w:rPr>
          <w:rFonts w:asciiTheme="minorHAnsi" w:hAnsiTheme="minorHAnsi" w:cstheme="minorHAnsi"/>
          <w:b/>
          <w:iCs/>
          <w:sz w:val="22"/>
          <w:szCs w:val="22"/>
        </w:rPr>
        <w:t>:</w:t>
      </w:r>
      <w:r w:rsidR="00B44061" w:rsidRPr="00D12D6A">
        <w:rPr>
          <w:rFonts w:asciiTheme="minorHAnsi" w:hAnsiTheme="minorHAnsi" w:cstheme="minorHAnsi"/>
          <w:sz w:val="22"/>
          <w:szCs w:val="22"/>
        </w:rPr>
        <w:t xml:space="preserve"> </w:t>
      </w:r>
      <w:bookmarkStart w:id="0" w:name="_Hlk128722849"/>
      <w:r w:rsidR="00943DAB" w:rsidRPr="00943DAB">
        <w:rPr>
          <w:rFonts w:asciiTheme="minorHAnsi" w:eastAsia="Times New Roman" w:hAnsiTheme="minorHAnsi" w:cstheme="minorHAnsi"/>
          <w:sz w:val="22"/>
          <w:szCs w:val="22"/>
          <w:lang w:eastAsia="en-ZA"/>
        </w:rPr>
        <w:t>As mining operations become deeper, more mechanised and increasingly data-driven, the role of technology in safeguarding workers and ensuring regulatory compliance has never been more critical.</w:t>
      </w:r>
      <w:r w:rsidR="00AC508F">
        <w:rPr>
          <w:rFonts w:asciiTheme="minorHAnsi" w:eastAsia="Times New Roman" w:hAnsiTheme="minorHAnsi" w:cstheme="minorHAnsi"/>
          <w:sz w:val="22"/>
          <w:szCs w:val="22"/>
          <w:lang w:eastAsia="en-ZA"/>
        </w:rPr>
        <w:t xml:space="preserve"> </w:t>
      </w:r>
      <w:r w:rsidR="00943DAB" w:rsidRPr="00943DAB">
        <w:rPr>
          <w:rFonts w:asciiTheme="minorHAnsi" w:eastAsia="Times New Roman" w:hAnsiTheme="minorHAnsi" w:cstheme="minorHAnsi"/>
          <w:sz w:val="22"/>
          <w:szCs w:val="22"/>
          <w:lang w:eastAsia="en-ZA"/>
        </w:rPr>
        <w:t>For</w:t>
      </w:r>
      <w:r w:rsidR="00943DAB" w:rsidRPr="00943DAB">
        <w:t xml:space="preserve"> </w:t>
      </w:r>
      <w:r w:rsidR="00943DAB">
        <w:rPr>
          <w:rFonts w:asciiTheme="minorHAnsi" w:eastAsia="Times New Roman" w:hAnsiTheme="minorHAnsi" w:cstheme="minorHAnsi"/>
          <w:sz w:val="22"/>
          <w:szCs w:val="22"/>
          <w:lang w:eastAsia="en-ZA"/>
        </w:rPr>
        <w:t>p</w:t>
      </w:r>
      <w:r w:rsidR="00943DAB" w:rsidRPr="00943DAB">
        <w:rPr>
          <w:rFonts w:asciiTheme="minorHAnsi" w:eastAsia="Times New Roman" w:hAnsiTheme="minorHAnsi" w:cstheme="minorHAnsi"/>
          <w:sz w:val="22"/>
          <w:szCs w:val="22"/>
          <w:lang w:eastAsia="en-ZA"/>
        </w:rPr>
        <w:t xml:space="preserve">roudly South African industrial software leader </w:t>
      </w:r>
      <w:hyperlink r:id="rId11" w:history="1">
        <w:r w:rsidR="00943DAB" w:rsidRPr="00943DAB">
          <w:rPr>
            <w:rStyle w:val="Hyperlink"/>
            <w:rFonts w:asciiTheme="minorHAnsi" w:eastAsia="Times New Roman" w:hAnsiTheme="minorHAnsi" w:cstheme="minorHAnsi"/>
            <w:sz w:val="22"/>
            <w:szCs w:val="22"/>
            <w:lang w:eastAsia="en-ZA"/>
          </w:rPr>
          <w:t>Adroit Technologies</w:t>
        </w:r>
      </w:hyperlink>
      <w:r w:rsidR="00943DAB" w:rsidRPr="00943DAB">
        <w:rPr>
          <w:rFonts w:asciiTheme="minorHAnsi" w:eastAsia="Times New Roman" w:hAnsiTheme="minorHAnsi" w:cstheme="minorHAnsi"/>
          <w:sz w:val="22"/>
          <w:szCs w:val="22"/>
          <w:lang w:eastAsia="en-ZA"/>
        </w:rPr>
        <w:t>, this shift has driven the evolution of its Environmental Management and Safety (EMS) system into a fully integrated, enterprise-level platform that supports both real-time safety and long-term occupational health.</w:t>
      </w:r>
    </w:p>
    <w:p w14:paraId="7B143472" w14:textId="729720C2"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 xml:space="preserve">According to </w:t>
      </w:r>
      <w:r w:rsidRPr="00943DAB">
        <w:rPr>
          <w:rFonts w:asciiTheme="minorHAnsi" w:eastAsia="Times New Roman" w:hAnsiTheme="minorHAnsi" w:cstheme="minorHAnsi"/>
          <w:b/>
          <w:bCs/>
          <w:sz w:val="22"/>
          <w:szCs w:val="22"/>
          <w:lang w:eastAsia="en-ZA"/>
        </w:rPr>
        <w:t>Hugo Pienaar</w:t>
      </w:r>
      <w:r w:rsidRPr="00943DAB">
        <w:rPr>
          <w:rFonts w:asciiTheme="minorHAnsi" w:eastAsia="Times New Roman" w:hAnsiTheme="minorHAnsi" w:cstheme="minorHAnsi"/>
          <w:sz w:val="22"/>
          <w:szCs w:val="22"/>
          <w:lang w:eastAsia="en-ZA"/>
        </w:rPr>
        <w:t>, Director of Digital Services at Adroit Technologies, the company’s journey in mining safety is rooted in decades of industry transformation.</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We</w:t>
      </w:r>
      <w:r>
        <w:rPr>
          <w:rFonts w:asciiTheme="minorHAnsi" w:eastAsia="Times New Roman" w:hAnsiTheme="minorHAnsi" w:cstheme="minorHAnsi"/>
          <w:sz w:val="22"/>
          <w:szCs w:val="22"/>
          <w:lang w:eastAsia="en-ZA"/>
        </w:rPr>
        <w:t xml:space="preserve"> ha</w:t>
      </w:r>
      <w:r w:rsidRPr="00943DAB">
        <w:rPr>
          <w:rFonts w:asciiTheme="minorHAnsi" w:eastAsia="Times New Roman" w:hAnsiTheme="minorHAnsi" w:cstheme="minorHAnsi"/>
          <w:sz w:val="22"/>
          <w:szCs w:val="22"/>
          <w:lang w:eastAsia="en-ZA"/>
        </w:rPr>
        <w:t>ve traditionally played a large role in the mining industry from a SCADA and automation perspective,” he explains. “These systems have always enabled real-time monitoring, particularly around critical safety elements like fire detection.”</w:t>
      </w:r>
    </w:p>
    <w:p w14:paraId="433D8D7E" w14:textId="339EA126" w:rsidR="00943DAB" w:rsidRPr="00943DAB" w:rsidRDefault="00943DAB" w:rsidP="00943DAB">
      <w:pPr>
        <w:pStyle w:val="NormalWeb"/>
        <w:rPr>
          <w:rFonts w:asciiTheme="minorHAnsi" w:eastAsia="Times New Roman" w:hAnsiTheme="minorHAnsi" w:cstheme="minorHAnsi"/>
          <w:b/>
          <w:bCs/>
          <w:sz w:val="22"/>
          <w:szCs w:val="22"/>
          <w:lang w:eastAsia="en-ZA"/>
        </w:rPr>
      </w:pPr>
      <w:r w:rsidRPr="00943DAB">
        <w:rPr>
          <w:rFonts w:asciiTheme="minorHAnsi" w:eastAsia="Times New Roman" w:hAnsiTheme="minorHAnsi" w:cstheme="minorHAnsi"/>
          <w:b/>
          <w:bCs/>
          <w:sz w:val="22"/>
          <w:szCs w:val="22"/>
          <w:lang w:eastAsia="en-ZA"/>
        </w:rPr>
        <w:t>From legacy systems to integrated intelligence</w:t>
      </w:r>
    </w:p>
    <w:p w14:paraId="1C248DD6" w14:textId="2FA74845"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South Africa’s mining sector has a unique history in safety innovation, particularly in underground environments. Early developments</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many pioneered by large mining houses</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laid the foundation for modern fire detection and monitoring systems. However, as ownership structures changed and in-house R&amp;D declined, many operations were left with fragmented, unsupported legacy systems.</w:t>
      </w:r>
    </w:p>
    <w:p w14:paraId="03BCC4BF" w14:textId="7AC11766"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Adroit identified this gap and worked to bridge it.</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We were approached to integrate legacy systems onto a modern platform and make provision for new technologies,” says Pienaar. “What we developed was not just a replacement, but a scalable, standardised EMS solution.”</w:t>
      </w:r>
    </w:p>
    <w:p w14:paraId="27FAEE65" w14:textId="5125A7DF"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At the core of this approach is flexibility. The system allows mines to integrate a wide range of sensors and equipment through configurable plug-ins, regardless of manufacturer.</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Irrespective of the equipment, we provide a platform that communicates with those devices,” notes</w:t>
      </w:r>
      <w:r>
        <w:rPr>
          <w:rFonts w:asciiTheme="minorHAnsi" w:eastAsia="Times New Roman" w:hAnsiTheme="minorHAnsi" w:cstheme="minorHAnsi"/>
          <w:sz w:val="22"/>
          <w:szCs w:val="22"/>
          <w:lang w:eastAsia="en-ZA"/>
        </w:rPr>
        <w:t xml:space="preserve"> Pienaar</w:t>
      </w:r>
      <w:r w:rsidRPr="00943DAB">
        <w:rPr>
          <w:rFonts w:asciiTheme="minorHAnsi" w:eastAsia="Times New Roman" w:hAnsiTheme="minorHAnsi" w:cstheme="minorHAnsi"/>
          <w:sz w:val="22"/>
          <w:szCs w:val="22"/>
          <w:lang w:eastAsia="en-ZA"/>
        </w:rPr>
        <w:t>. “It becomes a standardised layer across very diverse operations.”</w:t>
      </w:r>
    </w:p>
    <w:p w14:paraId="57D11D0A" w14:textId="2678817B" w:rsidR="00943DAB" w:rsidRPr="00943DAB" w:rsidRDefault="00943DAB" w:rsidP="00943DAB">
      <w:pPr>
        <w:pStyle w:val="NormalWeb"/>
        <w:rPr>
          <w:rFonts w:asciiTheme="minorHAnsi" w:eastAsia="Times New Roman" w:hAnsiTheme="minorHAnsi" w:cstheme="minorHAnsi"/>
          <w:b/>
          <w:bCs/>
          <w:sz w:val="22"/>
          <w:szCs w:val="22"/>
          <w:lang w:eastAsia="en-ZA"/>
        </w:rPr>
      </w:pPr>
      <w:r w:rsidRPr="00943DAB">
        <w:rPr>
          <w:rFonts w:asciiTheme="minorHAnsi" w:eastAsia="Times New Roman" w:hAnsiTheme="minorHAnsi" w:cstheme="minorHAnsi"/>
          <w:b/>
          <w:bCs/>
          <w:sz w:val="22"/>
          <w:szCs w:val="22"/>
          <w:lang w:eastAsia="en-ZA"/>
        </w:rPr>
        <w:t>Safety as a catalyst for technological advancement</w:t>
      </w:r>
    </w:p>
    <w:p w14:paraId="66895EF7" w14:textId="11009A77"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The modernisation of mining safety cannot be separated from regulatory pressure and industry-wide reform. South Africa’s push to reduce fatalities</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particularly during the early 2000s</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was a turning point.</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There was a very distinct drive around mine safety,” Pienaar says. “Fatalities were extremely high at one stage, and that forced a major shift in how safety systems were implemented and monitored.”</w:t>
      </w:r>
    </w:p>
    <w:p w14:paraId="1CCE4DF7" w14:textId="16CE4EA6" w:rsidR="008205D2" w:rsidRPr="00B94C25" w:rsidRDefault="008205D2" w:rsidP="008205D2">
      <w:pPr>
        <w:pStyle w:val="NormalWeb"/>
        <w:rPr>
          <w:rFonts w:asciiTheme="minorHAnsi" w:eastAsia="Times New Roman" w:hAnsiTheme="minorHAnsi" w:cstheme="minorHAnsi"/>
          <w:sz w:val="22"/>
          <w:szCs w:val="22"/>
          <w:lang w:eastAsia="en-ZA"/>
        </w:rPr>
      </w:pPr>
      <w:r w:rsidRPr="00B94C25">
        <w:rPr>
          <w:rFonts w:asciiTheme="minorHAnsi" w:eastAsia="Times New Roman" w:hAnsiTheme="minorHAnsi" w:cstheme="minorHAnsi"/>
          <w:sz w:val="22"/>
          <w:szCs w:val="22"/>
          <w:lang w:eastAsia="en-ZA"/>
        </w:rPr>
        <w:t>Today, that legacy continues, but with new dimensions. While acute risks such as fire and gas detection remain critical, there is growing emphasis on occupational health, environmental exposure, and the integration of digital technologies across the mining value chain.</w:t>
      </w:r>
    </w:p>
    <w:p w14:paraId="7622D219" w14:textId="4F2B7147" w:rsidR="00943DAB" w:rsidRPr="00943DAB" w:rsidRDefault="008205D2" w:rsidP="008205D2">
      <w:pPr>
        <w:pStyle w:val="NormalWeb"/>
        <w:rPr>
          <w:rFonts w:asciiTheme="minorHAnsi" w:eastAsia="Times New Roman" w:hAnsiTheme="minorHAnsi" w:cstheme="minorHAnsi"/>
          <w:sz w:val="22"/>
          <w:szCs w:val="22"/>
          <w:lang w:eastAsia="en-ZA"/>
        </w:rPr>
      </w:pPr>
      <w:r w:rsidRPr="00B94C25">
        <w:rPr>
          <w:rFonts w:asciiTheme="minorHAnsi" w:eastAsia="Times New Roman" w:hAnsiTheme="minorHAnsi" w:cstheme="minorHAnsi"/>
          <w:sz w:val="22"/>
          <w:szCs w:val="22"/>
          <w:lang w:eastAsia="en-ZA"/>
        </w:rPr>
        <w:t xml:space="preserve">This shift is also reflected in the rise of </w:t>
      </w:r>
      <w:r w:rsidR="00AC508F" w:rsidRPr="00B94C25">
        <w:rPr>
          <w:rFonts w:asciiTheme="minorHAnsi" w:eastAsia="Times New Roman" w:hAnsiTheme="minorHAnsi" w:cstheme="minorHAnsi"/>
          <w:sz w:val="22"/>
          <w:szCs w:val="22"/>
          <w:lang w:eastAsia="en-ZA"/>
        </w:rPr>
        <w:t xml:space="preserve">Adroit’s </w:t>
      </w:r>
      <w:r w:rsidRPr="00B94C25">
        <w:rPr>
          <w:rFonts w:asciiTheme="minorHAnsi" w:eastAsia="Times New Roman" w:hAnsiTheme="minorHAnsi" w:cstheme="minorHAnsi"/>
          <w:sz w:val="22"/>
          <w:szCs w:val="22"/>
          <w:lang w:eastAsia="en-ZA"/>
        </w:rPr>
        <w:t xml:space="preserve">Smart Mine initiative, where real-time data, automation and connected systems are used to improve both safety and operational efficiency. By integrating EMS capabilities into a broader digital ecosystem, mines </w:t>
      </w:r>
      <w:r w:rsidR="00AC508F" w:rsidRPr="00B94C25">
        <w:rPr>
          <w:rFonts w:asciiTheme="minorHAnsi" w:eastAsia="Times New Roman" w:hAnsiTheme="minorHAnsi" w:cstheme="minorHAnsi"/>
          <w:sz w:val="22"/>
          <w:szCs w:val="22"/>
          <w:lang w:eastAsia="en-ZA"/>
        </w:rPr>
        <w:t xml:space="preserve">can </w:t>
      </w:r>
      <w:r w:rsidRPr="00B94C25">
        <w:rPr>
          <w:rFonts w:asciiTheme="minorHAnsi" w:eastAsia="Times New Roman" w:hAnsiTheme="minorHAnsi" w:cstheme="minorHAnsi"/>
          <w:sz w:val="22"/>
          <w:szCs w:val="22"/>
          <w:lang w:eastAsia="en-ZA"/>
        </w:rPr>
        <w:t>move beyond reactive safety measures towards predictive risk management, enabling faster decision-making and greater visibility across the entire operation.</w:t>
      </w:r>
    </w:p>
    <w:p w14:paraId="0FBD14B8" w14:textId="061368DB"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lastRenderedPageBreak/>
        <w:t>“The onus has shifted,” explains</w:t>
      </w:r>
      <w:r>
        <w:rPr>
          <w:rFonts w:asciiTheme="minorHAnsi" w:eastAsia="Times New Roman" w:hAnsiTheme="minorHAnsi" w:cstheme="minorHAnsi"/>
          <w:sz w:val="22"/>
          <w:szCs w:val="22"/>
          <w:lang w:eastAsia="en-ZA"/>
        </w:rPr>
        <w:t xml:space="preserve"> Pienaar</w:t>
      </w:r>
      <w:r w:rsidRPr="00943DAB">
        <w:rPr>
          <w:rFonts w:asciiTheme="minorHAnsi" w:eastAsia="Times New Roman" w:hAnsiTheme="minorHAnsi" w:cstheme="minorHAnsi"/>
          <w:sz w:val="22"/>
          <w:szCs w:val="22"/>
          <w:lang w:eastAsia="en-ZA"/>
        </w:rPr>
        <w:t>. “Operations now need to prove that workers were not exposed to harmful conditions, rather than the other way around. That requires deep, continuous data recording and analysis.”</w:t>
      </w:r>
    </w:p>
    <w:p w14:paraId="21FF8DE5" w14:textId="77777777" w:rsidR="00943DAB" w:rsidRPr="00943DAB" w:rsidRDefault="00943DAB" w:rsidP="00943DAB">
      <w:pPr>
        <w:pStyle w:val="NormalWeb"/>
        <w:rPr>
          <w:rFonts w:asciiTheme="minorHAnsi" w:eastAsia="Times New Roman" w:hAnsiTheme="minorHAnsi" w:cstheme="minorHAnsi"/>
          <w:b/>
          <w:bCs/>
          <w:sz w:val="22"/>
          <w:szCs w:val="22"/>
          <w:lang w:eastAsia="en-ZA"/>
        </w:rPr>
      </w:pPr>
      <w:r w:rsidRPr="00943DAB">
        <w:rPr>
          <w:rFonts w:asciiTheme="minorHAnsi" w:eastAsia="Times New Roman" w:hAnsiTheme="minorHAnsi" w:cstheme="minorHAnsi"/>
          <w:b/>
          <w:bCs/>
          <w:sz w:val="22"/>
          <w:szCs w:val="22"/>
          <w:lang w:eastAsia="en-ZA"/>
        </w:rPr>
        <w:t>Expanding into occupational health and environmental monitoring</w:t>
      </w:r>
    </w:p>
    <w:p w14:paraId="5010D2AF" w14:textId="63F343A9"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Adroit’s EMS platform has evolved to address these emerging requirements. Beyond real-time alerts, it now incorporates advanced reporting and decision-support tools that track long-term exposure to factors such as dust, noise and diesel particulates.</w:t>
      </w:r>
    </w:p>
    <w:p w14:paraId="7F7209AC" w14:textId="5A1FFED1"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These are now part of mining licences and social responsibility frameworks,” says Pienaar. “There</w:t>
      </w:r>
      <w:r>
        <w:rPr>
          <w:rFonts w:asciiTheme="minorHAnsi" w:eastAsia="Times New Roman" w:hAnsiTheme="minorHAnsi" w:cstheme="minorHAnsi"/>
          <w:sz w:val="22"/>
          <w:szCs w:val="22"/>
          <w:lang w:eastAsia="en-ZA"/>
        </w:rPr>
        <w:t xml:space="preserve"> i</w:t>
      </w:r>
      <w:r w:rsidRPr="00943DAB">
        <w:rPr>
          <w:rFonts w:asciiTheme="minorHAnsi" w:eastAsia="Times New Roman" w:hAnsiTheme="minorHAnsi" w:cstheme="minorHAnsi"/>
          <w:sz w:val="22"/>
          <w:szCs w:val="22"/>
          <w:lang w:eastAsia="en-ZA"/>
        </w:rPr>
        <w:t>s no option</w:t>
      </w:r>
      <w:r>
        <w:rPr>
          <w:rFonts w:asciiTheme="minorHAnsi" w:eastAsia="Times New Roman" w:hAnsiTheme="minorHAnsi" w:cstheme="minorHAnsi"/>
          <w:sz w:val="22"/>
          <w:szCs w:val="22"/>
          <w:lang w:eastAsia="en-ZA"/>
        </w:rPr>
        <w:t xml:space="preserve"> as </w:t>
      </w:r>
      <w:r w:rsidRPr="00943DAB">
        <w:rPr>
          <w:rFonts w:asciiTheme="minorHAnsi" w:eastAsia="Times New Roman" w:hAnsiTheme="minorHAnsi" w:cstheme="minorHAnsi"/>
          <w:sz w:val="22"/>
          <w:szCs w:val="22"/>
          <w:lang w:eastAsia="en-ZA"/>
        </w:rPr>
        <w:t>mines must monitor and report on these conditions.”</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The system captures and aggregates data from both fixed and portable sensors, enabling comprehensive exposure analysis.</w:t>
      </w:r>
    </w:p>
    <w:p w14:paraId="54EA089D" w14:textId="08B0AB63"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We</w:t>
      </w:r>
      <w:r>
        <w:rPr>
          <w:rFonts w:asciiTheme="minorHAnsi" w:eastAsia="Times New Roman" w:hAnsiTheme="minorHAnsi" w:cstheme="minorHAnsi"/>
          <w:sz w:val="22"/>
          <w:szCs w:val="22"/>
          <w:lang w:eastAsia="en-ZA"/>
        </w:rPr>
        <w:t xml:space="preserve"> a</w:t>
      </w:r>
      <w:r w:rsidRPr="00943DAB">
        <w:rPr>
          <w:rFonts w:asciiTheme="minorHAnsi" w:eastAsia="Times New Roman" w:hAnsiTheme="minorHAnsi" w:cstheme="minorHAnsi"/>
          <w:sz w:val="22"/>
          <w:szCs w:val="22"/>
          <w:lang w:eastAsia="en-ZA"/>
        </w:rPr>
        <w:t>re extending the system to record and analyse long-term, time-weighted exposure data,” he adds. “That</w:t>
      </w:r>
      <w:r>
        <w:rPr>
          <w:rFonts w:asciiTheme="minorHAnsi" w:eastAsia="Times New Roman" w:hAnsiTheme="minorHAnsi" w:cstheme="minorHAnsi"/>
          <w:sz w:val="22"/>
          <w:szCs w:val="22"/>
          <w:lang w:eastAsia="en-ZA"/>
        </w:rPr>
        <w:t xml:space="preserve"> i</w:t>
      </w:r>
      <w:r w:rsidRPr="00943DAB">
        <w:rPr>
          <w:rFonts w:asciiTheme="minorHAnsi" w:eastAsia="Times New Roman" w:hAnsiTheme="minorHAnsi" w:cstheme="minorHAnsi"/>
          <w:sz w:val="22"/>
          <w:szCs w:val="22"/>
          <w:lang w:eastAsia="en-ZA"/>
        </w:rPr>
        <w:t>s essential for compliance and for protecting worker health.”</w:t>
      </w:r>
    </w:p>
    <w:p w14:paraId="0F44F182" w14:textId="6F8E23BE" w:rsidR="00943DAB" w:rsidRPr="00943DAB" w:rsidRDefault="00943DAB" w:rsidP="00943DAB">
      <w:pPr>
        <w:pStyle w:val="NormalWeb"/>
        <w:rPr>
          <w:rFonts w:asciiTheme="minorHAnsi" w:eastAsia="Times New Roman" w:hAnsiTheme="minorHAnsi" w:cstheme="minorHAnsi"/>
          <w:b/>
          <w:bCs/>
          <w:sz w:val="22"/>
          <w:szCs w:val="22"/>
          <w:lang w:eastAsia="en-ZA"/>
        </w:rPr>
      </w:pPr>
      <w:r w:rsidRPr="00943DAB">
        <w:rPr>
          <w:rFonts w:asciiTheme="minorHAnsi" w:eastAsia="Times New Roman" w:hAnsiTheme="minorHAnsi" w:cstheme="minorHAnsi"/>
          <w:b/>
          <w:bCs/>
          <w:sz w:val="22"/>
          <w:szCs w:val="22"/>
          <w:lang w:eastAsia="en-ZA"/>
        </w:rPr>
        <w:t>Enabling the future of autonomous and connected mining</w:t>
      </w:r>
    </w:p>
    <w:p w14:paraId="711EFE83" w14:textId="43B9D43D"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As mining operations become more automated, the reliance on digital systems intensifies. Mechanised and autonomous mining environments introduce new risks</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but also new opportunities for integrated monitoring.</w:t>
      </w:r>
    </w:p>
    <w:p w14:paraId="5EF9697F" w14:textId="27093544"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In autonomous mining, you</w:t>
      </w:r>
      <w:r>
        <w:rPr>
          <w:rFonts w:asciiTheme="minorHAnsi" w:eastAsia="Times New Roman" w:hAnsiTheme="minorHAnsi" w:cstheme="minorHAnsi"/>
          <w:sz w:val="22"/>
          <w:szCs w:val="22"/>
          <w:lang w:eastAsia="en-ZA"/>
        </w:rPr>
        <w:t xml:space="preserve"> a</w:t>
      </w:r>
      <w:r w:rsidRPr="00943DAB">
        <w:rPr>
          <w:rFonts w:asciiTheme="minorHAnsi" w:eastAsia="Times New Roman" w:hAnsiTheme="minorHAnsi" w:cstheme="minorHAnsi"/>
          <w:sz w:val="22"/>
          <w:szCs w:val="22"/>
          <w:lang w:eastAsia="en-ZA"/>
        </w:rPr>
        <w:t>re relying on systems 100%</w:t>
      </w:r>
      <w:r>
        <w:rPr>
          <w:rFonts w:asciiTheme="minorHAnsi" w:eastAsia="Times New Roman" w:hAnsiTheme="minorHAnsi" w:cstheme="minorHAnsi"/>
          <w:sz w:val="22"/>
          <w:szCs w:val="22"/>
          <w:lang w:eastAsia="en-ZA"/>
        </w:rPr>
        <w:t xml:space="preserve"> as </w:t>
      </w:r>
      <w:r w:rsidRPr="00943DAB">
        <w:rPr>
          <w:rFonts w:asciiTheme="minorHAnsi" w:eastAsia="Times New Roman" w:hAnsiTheme="minorHAnsi" w:cstheme="minorHAnsi"/>
          <w:sz w:val="22"/>
          <w:szCs w:val="22"/>
          <w:lang w:eastAsia="en-ZA"/>
        </w:rPr>
        <w:t>there</w:t>
      </w:r>
      <w:r>
        <w:rPr>
          <w:rFonts w:asciiTheme="minorHAnsi" w:eastAsia="Times New Roman" w:hAnsiTheme="minorHAnsi" w:cstheme="minorHAnsi"/>
          <w:sz w:val="22"/>
          <w:szCs w:val="22"/>
          <w:lang w:eastAsia="en-ZA"/>
        </w:rPr>
        <w:t xml:space="preserve"> i</w:t>
      </w:r>
      <w:r w:rsidRPr="00943DAB">
        <w:rPr>
          <w:rFonts w:asciiTheme="minorHAnsi" w:eastAsia="Times New Roman" w:hAnsiTheme="minorHAnsi" w:cstheme="minorHAnsi"/>
          <w:sz w:val="22"/>
          <w:szCs w:val="22"/>
          <w:lang w:eastAsia="en-ZA"/>
        </w:rPr>
        <w:t xml:space="preserve">s no human intervention,” </w:t>
      </w:r>
      <w:r>
        <w:rPr>
          <w:rFonts w:asciiTheme="minorHAnsi" w:eastAsia="Times New Roman" w:hAnsiTheme="minorHAnsi" w:cstheme="minorHAnsi"/>
          <w:sz w:val="22"/>
          <w:szCs w:val="22"/>
          <w:lang w:eastAsia="en-ZA"/>
        </w:rPr>
        <w:t xml:space="preserve">says </w:t>
      </w:r>
      <w:r w:rsidRPr="00943DAB">
        <w:rPr>
          <w:rFonts w:asciiTheme="minorHAnsi" w:eastAsia="Times New Roman" w:hAnsiTheme="minorHAnsi" w:cstheme="minorHAnsi"/>
          <w:sz w:val="22"/>
          <w:szCs w:val="22"/>
          <w:lang w:eastAsia="en-ZA"/>
        </w:rPr>
        <w:t>Pienaar. “That increases the importance of robust detection and monitoring platforms.”</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At the same time, the rise of industrial IoT is expanding the scope of EMS systems.</w:t>
      </w:r>
    </w:p>
    <w:p w14:paraId="021D6962" w14:textId="58F0C0D8"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You now have asset tracking, people tracking, and a wide range of connected devices feeding into the system,” he says. “It creates a far more comprehensive view of the operation.”</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Adroit’s platform is designed to accommodate this complexity, functioning not only as a safety system but as a broader information management solution.</w:t>
      </w:r>
    </w:p>
    <w:p w14:paraId="39AD8BD2" w14:textId="5AB9419D"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It</w:t>
      </w:r>
      <w:r>
        <w:rPr>
          <w:rFonts w:asciiTheme="minorHAnsi" w:eastAsia="Times New Roman" w:hAnsiTheme="minorHAnsi" w:cstheme="minorHAnsi"/>
          <w:sz w:val="22"/>
          <w:szCs w:val="22"/>
          <w:lang w:eastAsia="en-ZA"/>
        </w:rPr>
        <w:t xml:space="preserve"> i</w:t>
      </w:r>
      <w:r w:rsidRPr="00943DAB">
        <w:rPr>
          <w:rFonts w:asciiTheme="minorHAnsi" w:eastAsia="Times New Roman" w:hAnsiTheme="minorHAnsi" w:cstheme="minorHAnsi"/>
          <w:sz w:val="22"/>
          <w:szCs w:val="22"/>
          <w:lang w:eastAsia="en-ZA"/>
        </w:rPr>
        <w:t>s not just an EMS system</w:t>
      </w:r>
      <w:r>
        <w:rPr>
          <w:rFonts w:asciiTheme="minorHAnsi" w:eastAsia="Times New Roman" w:hAnsiTheme="minorHAnsi" w:cstheme="minorHAnsi"/>
          <w:sz w:val="22"/>
          <w:szCs w:val="22"/>
          <w:lang w:eastAsia="en-ZA"/>
        </w:rPr>
        <w:t xml:space="preserve"> but </w:t>
      </w:r>
      <w:r w:rsidRPr="00943DAB">
        <w:rPr>
          <w:rFonts w:asciiTheme="minorHAnsi" w:eastAsia="Times New Roman" w:hAnsiTheme="minorHAnsi" w:cstheme="minorHAnsi"/>
          <w:sz w:val="22"/>
          <w:szCs w:val="22"/>
          <w:lang w:eastAsia="en-ZA"/>
        </w:rPr>
        <w:t xml:space="preserve">a full enterprise suite,” </w:t>
      </w:r>
      <w:r>
        <w:rPr>
          <w:rFonts w:asciiTheme="minorHAnsi" w:eastAsia="Times New Roman" w:hAnsiTheme="minorHAnsi" w:cstheme="minorHAnsi"/>
          <w:sz w:val="22"/>
          <w:szCs w:val="22"/>
          <w:lang w:eastAsia="en-ZA"/>
        </w:rPr>
        <w:t xml:space="preserve">adds </w:t>
      </w:r>
      <w:r w:rsidRPr="00943DAB">
        <w:rPr>
          <w:rFonts w:asciiTheme="minorHAnsi" w:eastAsia="Times New Roman" w:hAnsiTheme="minorHAnsi" w:cstheme="minorHAnsi"/>
          <w:sz w:val="22"/>
          <w:szCs w:val="22"/>
          <w:lang w:eastAsia="en-ZA"/>
        </w:rPr>
        <w:t>Pienaar. “We can integrate safety data with operational systems, enabling better decision-making across the mine.”</w:t>
      </w:r>
    </w:p>
    <w:p w14:paraId="76199B95" w14:textId="41947772" w:rsidR="00943DAB" w:rsidRPr="00943DAB" w:rsidRDefault="00943DAB" w:rsidP="00943DAB">
      <w:pPr>
        <w:pStyle w:val="NormalWeb"/>
        <w:rPr>
          <w:rFonts w:asciiTheme="minorHAnsi" w:eastAsia="Times New Roman" w:hAnsiTheme="minorHAnsi" w:cstheme="minorHAnsi"/>
          <w:b/>
          <w:bCs/>
          <w:sz w:val="22"/>
          <w:szCs w:val="22"/>
          <w:lang w:eastAsia="en-ZA"/>
        </w:rPr>
      </w:pPr>
      <w:r w:rsidRPr="00943DAB">
        <w:rPr>
          <w:rFonts w:asciiTheme="minorHAnsi" w:eastAsia="Times New Roman" w:hAnsiTheme="minorHAnsi" w:cstheme="minorHAnsi"/>
          <w:b/>
          <w:bCs/>
          <w:sz w:val="22"/>
          <w:szCs w:val="22"/>
          <w:lang w:eastAsia="en-ZA"/>
        </w:rPr>
        <w:t>Driving standardisation in a fragmented industry</w:t>
      </w:r>
    </w:p>
    <w:p w14:paraId="58B303FA" w14:textId="6EB47493"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One of the key challenges in mining remains the lack of uniform standards, particularly in emerging areas such as environmental exposure monitoring.</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We</w:t>
      </w:r>
      <w:r>
        <w:rPr>
          <w:rFonts w:asciiTheme="minorHAnsi" w:eastAsia="Times New Roman" w:hAnsiTheme="minorHAnsi" w:cstheme="minorHAnsi"/>
          <w:sz w:val="22"/>
          <w:szCs w:val="22"/>
          <w:lang w:eastAsia="en-ZA"/>
        </w:rPr>
        <w:t xml:space="preserve"> ha</w:t>
      </w:r>
      <w:r w:rsidRPr="00943DAB">
        <w:rPr>
          <w:rFonts w:asciiTheme="minorHAnsi" w:eastAsia="Times New Roman" w:hAnsiTheme="minorHAnsi" w:cstheme="minorHAnsi"/>
          <w:sz w:val="22"/>
          <w:szCs w:val="22"/>
          <w:lang w:eastAsia="en-ZA"/>
        </w:rPr>
        <w:t>ve been involved in standards development, including SANS 1515 for underground early warning systems,” says Pienaar. “But in some areas, regulation is still catching up.”</w:t>
      </w:r>
    </w:p>
    <w:p w14:paraId="47987752" w14:textId="49E96510"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In this context, technology providers play an important role in shaping best practice.</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We</w:t>
      </w:r>
      <w:r>
        <w:rPr>
          <w:rFonts w:asciiTheme="minorHAnsi" w:eastAsia="Times New Roman" w:hAnsiTheme="minorHAnsi" w:cstheme="minorHAnsi"/>
          <w:sz w:val="22"/>
          <w:szCs w:val="22"/>
          <w:lang w:eastAsia="en-ZA"/>
        </w:rPr>
        <w:t xml:space="preserve"> a</w:t>
      </w:r>
      <w:r w:rsidRPr="00943DAB">
        <w:rPr>
          <w:rFonts w:asciiTheme="minorHAnsi" w:eastAsia="Times New Roman" w:hAnsiTheme="minorHAnsi" w:cstheme="minorHAnsi"/>
          <w:sz w:val="22"/>
          <w:szCs w:val="22"/>
          <w:lang w:eastAsia="en-ZA"/>
        </w:rPr>
        <w:t>re effectively helping to establish a standard through the platform itself,” he notes. “It provides consistency across operations, even as ownership and personnel change.”</w:t>
      </w:r>
    </w:p>
    <w:p w14:paraId="40285FB8" w14:textId="53589509" w:rsidR="00943DAB" w:rsidRPr="00943DAB" w:rsidRDefault="00943DAB" w:rsidP="00943DAB">
      <w:pPr>
        <w:pStyle w:val="NormalWeb"/>
        <w:rPr>
          <w:rFonts w:asciiTheme="minorHAnsi" w:eastAsia="Times New Roman" w:hAnsiTheme="minorHAnsi" w:cstheme="minorHAnsi"/>
          <w:b/>
          <w:bCs/>
          <w:sz w:val="22"/>
          <w:szCs w:val="22"/>
          <w:lang w:eastAsia="en-ZA"/>
        </w:rPr>
      </w:pPr>
      <w:r w:rsidRPr="00943DAB">
        <w:rPr>
          <w:rFonts w:asciiTheme="minorHAnsi" w:eastAsia="Times New Roman" w:hAnsiTheme="minorHAnsi" w:cstheme="minorHAnsi"/>
          <w:b/>
          <w:bCs/>
          <w:sz w:val="22"/>
          <w:szCs w:val="22"/>
          <w:lang w:eastAsia="en-ZA"/>
        </w:rPr>
        <w:t>A scalable solution for a changing industry</w:t>
      </w:r>
    </w:p>
    <w:p w14:paraId="274D3160" w14:textId="1C60772B"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As the mining sector diversifies, with a growing number of junior and independent operators, accessibility and scalability have become critical.</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Adroit’s EMS system is designed to be equally applicable to large mining houses and smaller operations.</w:t>
      </w:r>
    </w:p>
    <w:p w14:paraId="27FB1725" w14:textId="18C1A147"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lastRenderedPageBreak/>
        <w:t xml:space="preserve">“Our pricing model is consistent, and we don’t differentiate based on device type,” </w:t>
      </w:r>
      <w:r>
        <w:rPr>
          <w:rFonts w:asciiTheme="minorHAnsi" w:eastAsia="Times New Roman" w:hAnsiTheme="minorHAnsi" w:cstheme="minorHAnsi"/>
          <w:sz w:val="22"/>
          <w:szCs w:val="22"/>
          <w:lang w:eastAsia="en-ZA"/>
        </w:rPr>
        <w:t xml:space="preserve">says </w:t>
      </w:r>
      <w:r w:rsidRPr="00943DAB">
        <w:rPr>
          <w:rFonts w:asciiTheme="minorHAnsi" w:eastAsia="Times New Roman" w:hAnsiTheme="minorHAnsi" w:cstheme="minorHAnsi"/>
          <w:sz w:val="22"/>
          <w:szCs w:val="22"/>
          <w:lang w:eastAsia="en-ZA"/>
        </w:rPr>
        <w:t>Pienaar. “That makes the system accessible and scalable across the industry.”</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Importantly, the platform is built to evolve alongside technological advances.</w:t>
      </w:r>
    </w:p>
    <w:p w14:paraId="66B3A408" w14:textId="2BE31FF4"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We do</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n</w:t>
      </w:r>
      <w:r>
        <w:rPr>
          <w:rFonts w:asciiTheme="minorHAnsi" w:eastAsia="Times New Roman" w:hAnsiTheme="minorHAnsi" w:cstheme="minorHAnsi"/>
          <w:sz w:val="22"/>
          <w:szCs w:val="22"/>
          <w:lang w:eastAsia="en-ZA"/>
        </w:rPr>
        <w:t>o</w:t>
      </w:r>
      <w:r w:rsidRPr="00943DAB">
        <w:rPr>
          <w:rFonts w:asciiTheme="minorHAnsi" w:eastAsia="Times New Roman" w:hAnsiTheme="minorHAnsi" w:cstheme="minorHAnsi"/>
          <w:sz w:val="22"/>
          <w:szCs w:val="22"/>
          <w:lang w:eastAsia="en-ZA"/>
        </w:rPr>
        <w:t>t replace systems</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we extend them,”</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says</w:t>
      </w:r>
      <w:r>
        <w:rPr>
          <w:rFonts w:asciiTheme="minorHAnsi" w:eastAsia="Times New Roman" w:hAnsiTheme="minorHAnsi" w:cstheme="minorHAnsi"/>
          <w:sz w:val="22"/>
          <w:szCs w:val="22"/>
          <w:lang w:eastAsia="en-ZA"/>
        </w:rPr>
        <w:t xml:space="preserve"> Pienaar</w:t>
      </w:r>
      <w:r w:rsidRPr="00943DAB">
        <w:rPr>
          <w:rFonts w:asciiTheme="minorHAnsi" w:eastAsia="Times New Roman" w:hAnsiTheme="minorHAnsi" w:cstheme="minorHAnsi"/>
          <w:sz w:val="22"/>
          <w:szCs w:val="22"/>
          <w:lang w:eastAsia="en-ZA"/>
        </w:rPr>
        <w:t>. “Whether it</w:t>
      </w:r>
      <w:r>
        <w:rPr>
          <w:rFonts w:asciiTheme="minorHAnsi" w:eastAsia="Times New Roman" w:hAnsiTheme="minorHAnsi" w:cstheme="minorHAnsi"/>
          <w:sz w:val="22"/>
          <w:szCs w:val="22"/>
          <w:lang w:eastAsia="en-ZA"/>
        </w:rPr>
        <w:t xml:space="preserve"> i</w:t>
      </w:r>
      <w:r w:rsidRPr="00943DAB">
        <w:rPr>
          <w:rFonts w:asciiTheme="minorHAnsi" w:eastAsia="Times New Roman" w:hAnsiTheme="minorHAnsi" w:cstheme="minorHAnsi"/>
          <w:sz w:val="22"/>
          <w:szCs w:val="22"/>
          <w:lang w:eastAsia="en-ZA"/>
        </w:rPr>
        <w:t>s edge computing, IoT</w:t>
      </w:r>
      <w:r>
        <w:rPr>
          <w:rFonts w:asciiTheme="minorHAnsi" w:eastAsia="Times New Roman" w:hAnsiTheme="minorHAnsi" w:cstheme="minorHAnsi"/>
          <w:sz w:val="22"/>
          <w:szCs w:val="22"/>
          <w:lang w:eastAsia="en-ZA"/>
        </w:rPr>
        <w:t>,</w:t>
      </w:r>
      <w:r w:rsidRPr="00943DAB">
        <w:rPr>
          <w:rFonts w:asciiTheme="minorHAnsi" w:eastAsia="Times New Roman" w:hAnsiTheme="minorHAnsi" w:cstheme="minorHAnsi"/>
          <w:sz w:val="22"/>
          <w:szCs w:val="22"/>
          <w:lang w:eastAsia="en-ZA"/>
        </w:rPr>
        <w:t xml:space="preserve"> or future AI capabilities, it</w:t>
      </w:r>
      <w:r>
        <w:rPr>
          <w:rFonts w:asciiTheme="minorHAnsi" w:eastAsia="Times New Roman" w:hAnsiTheme="minorHAnsi" w:cstheme="minorHAnsi"/>
          <w:sz w:val="22"/>
          <w:szCs w:val="22"/>
          <w:lang w:eastAsia="en-ZA"/>
        </w:rPr>
        <w:t xml:space="preserve"> i</w:t>
      </w:r>
      <w:r w:rsidRPr="00943DAB">
        <w:rPr>
          <w:rFonts w:asciiTheme="minorHAnsi" w:eastAsia="Times New Roman" w:hAnsiTheme="minorHAnsi" w:cstheme="minorHAnsi"/>
          <w:sz w:val="22"/>
          <w:szCs w:val="22"/>
          <w:lang w:eastAsia="en-ZA"/>
        </w:rPr>
        <w:t>s about adding value to what already exists.”</w:t>
      </w:r>
    </w:p>
    <w:p w14:paraId="45DE2090" w14:textId="6F90A410" w:rsidR="00943DAB" w:rsidRPr="00AC508F" w:rsidRDefault="00943DAB" w:rsidP="00943DAB">
      <w:pPr>
        <w:pStyle w:val="NormalWeb"/>
        <w:rPr>
          <w:rFonts w:asciiTheme="minorHAnsi" w:eastAsia="Times New Roman" w:hAnsiTheme="minorHAnsi" w:cstheme="minorHAnsi"/>
          <w:b/>
          <w:bCs/>
          <w:sz w:val="22"/>
          <w:szCs w:val="22"/>
          <w:lang w:eastAsia="en-ZA"/>
        </w:rPr>
      </w:pPr>
      <w:r w:rsidRPr="00943DAB">
        <w:rPr>
          <w:rFonts w:asciiTheme="minorHAnsi" w:eastAsia="Times New Roman" w:hAnsiTheme="minorHAnsi" w:cstheme="minorHAnsi"/>
          <w:b/>
          <w:bCs/>
          <w:sz w:val="22"/>
          <w:szCs w:val="22"/>
          <w:lang w:eastAsia="en-ZA"/>
        </w:rPr>
        <w:t>Safety, data and the bottom line</w:t>
      </w:r>
    </w:p>
    <w:p w14:paraId="60F2632C" w14:textId="214CCD33" w:rsidR="00943DAB" w:rsidRP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While safety remains the primary driver, the business case for advanced EMS systems is equally compelling. Downtime resulting from safety incidents can have severe financial consequences.</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 xml:space="preserve">“If a safety system fails, operations can be stopped and evacuated,” </w:t>
      </w:r>
      <w:r>
        <w:rPr>
          <w:rFonts w:asciiTheme="minorHAnsi" w:eastAsia="Times New Roman" w:hAnsiTheme="minorHAnsi" w:cstheme="minorHAnsi"/>
          <w:sz w:val="22"/>
          <w:szCs w:val="22"/>
          <w:lang w:eastAsia="en-ZA"/>
        </w:rPr>
        <w:t xml:space="preserve">says </w:t>
      </w:r>
      <w:r w:rsidRPr="00943DAB">
        <w:rPr>
          <w:rFonts w:asciiTheme="minorHAnsi" w:eastAsia="Times New Roman" w:hAnsiTheme="minorHAnsi" w:cstheme="minorHAnsi"/>
          <w:sz w:val="22"/>
          <w:szCs w:val="22"/>
          <w:lang w:eastAsia="en-ZA"/>
        </w:rPr>
        <w:t>Pienaar. “In some cases, that can wipe out margins for the year.”</w:t>
      </w:r>
    </w:p>
    <w:p w14:paraId="45EE8025" w14:textId="77777777" w:rsidR="00943DAB"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By contrast, improved monitoring and early detection not only enhance safety but also support operational continuity and efficiency.</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Data is gold</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It drives both safety and performance.”</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Ultimately, the evolution of mining safety is not a one-off transformation but an ongoing process.</w:t>
      </w:r>
      <w:r>
        <w:rPr>
          <w:rFonts w:asciiTheme="minorHAnsi" w:eastAsia="Times New Roman" w:hAnsiTheme="minorHAnsi" w:cstheme="minorHAnsi"/>
          <w:sz w:val="22"/>
          <w:szCs w:val="22"/>
          <w:lang w:eastAsia="en-ZA"/>
        </w:rPr>
        <w:t xml:space="preserve"> </w:t>
      </w:r>
    </w:p>
    <w:p w14:paraId="25FD4DF9" w14:textId="15EE26B8" w:rsidR="00E71A79" w:rsidRPr="00B44061" w:rsidRDefault="00943DAB" w:rsidP="00943DAB">
      <w:pPr>
        <w:pStyle w:val="NormalWeb"/>
        <w:rPr>
          <w:rFonts w:asciiTheme="minorHAnsi" w:eastAsia="Times New Roman" w:hAnsiTheme="minorHAnsi" w:cstheme="minorHAnsi"/>
          <w:sz w:val="22"/>
          <w:szCs w:val="22"/>
          <w:lang w:eastAsia="en-ZA"/>
        </w:rPr>
      </w:pPr>
      <w:r w:rsidRPr="00943DAB">
        <w:rPr>
          <w:rFonts w:asciiTheme="minorHAnsi" w:eastAsia="Times New Roman" w:hAnsiTheme="minorHAnsi" w:cstheme="minorHAnsi"/>
          <w:sz w:val="22"/>
          <w:szCs w:val="22"/>
          <w:lang w:eastAsia="en-ZA"/>
        </w:rPr>
        <w:t>“It</w:t>
      </w:r>
      <w:r>
        <w:rPr>
          <w:rFonts w:asciiTheme="minorHAnsi" w:eastAsia="Times New Roman" w:hAnsiTheme="minorHAnsi" w:cstheme="minorHAnsi"/>
          <w:sz w:val="22"/>
          <w:szCs w:val="22"/>
          <w:lang w:eastAsia="en-ZA"/>
        </w:rPr>
        <w:t xml:space="preserve"> i</w:t>
      </w:r>
      <w:r w:rsidRPr="00943DAB">
        <w:rPr>
          <w:rFonts w:asciiTheme="minorHAnsi" w:eastAsia="Times New Roman" w:hAnsiTheme="minorHAnsi" w:cstheme="minorHAnsi"/>
          <w:sz w:val="22"/>
          <w:szCs w:val="22"/>
          <w:lang w:eastAsia="en-ZA"/>
        </w:rPr>
        <w:t>s a journey.</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We work with our clients to manage that journey</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adapting to new risks, new technologies</w:t>
      </w:r>
      <w:r>
        <w:rPr>
          <w:rFonts w:asciiTheme="minorHAnsi" w:eastAsia="Times New Roman" w:hAnsiTheme="minorHAnsi" w:cstheme="minorHAnsi"/>
          <w:sz w:val="22"/>
          <w:szCs w:val="22"/>
          <w:lang w:eastAsia="en-ZA"/>
        </w:rPr>
        <w:t>,</w:t>
      </w:r>
      <w:r w:rsidRPr="00943DAB">
        <w:rPr>
          <w:rFonts w:asciiTheme="minorHAnsi" w:eastAsia="Times New Roman" w:hAnsiTheme="minorHAnsi" w:cstheme="minorHAnsi"/>
          <w:sz w:val="22"/>
          <w:szCs w:val="22"/>
          <w:lang w:eastAsia="en-ZA"/>
        </w:rPr>
        <w:t xml:space="preserve"> and new regulatory requirements</w:t>
      </w:r>
      <w:r>
        <w:rPr>
          <w:rFonts w:asciiTheme="minorHAnsi" w:eastAsia="Times New Roman" w:hAnsiTheme="minorHAnsi" w:cstheme="minorHAnsi"/>
          <w:sz w:val="22"/>
          <w:szCs w:val="22"/>
          <w:lang w:eastAsia="en-ZA"/>
        </w:rPr>
        <w:t>,</w:t>
      </w:r>
      <w:r w:rsidRPr="00943DAB">
        <w:rPr>
          <w:rFonts w:asciiTheme="minorHAnsi" w:eastAsia="Times New Roman" w:hAnsiTheme="minorHAnsi" w:cstheme="minorHAnsi"/>
          <w:sz w:val="22"/>
          <w:szCs w:val="22"/>
          <w:lang w:eastAsia="en-ZA"/>
        </w:rPr>
        <w:t>”</w:t>
      </w:r>
      <w:r>
        <w:rPr>
          <w:rFonts w:asciiTheme="minorHAnsi" w:eastAsia="Times New Roman" w:hAnsiTheme="minorHAnsi" w:cstheme="minorHAnsi"/>
          <w:sz w:val="22"/>
          <w:szCs w:val="22"/>
          <w:lang w:eastAsia="en-ZA"/>
        </w:rPr>
        <w:t xml:space="preserve"> concludes Pienaar. </w:t>
      </w:r>
      <w:r w:rsidRPr="00943DAB">
        <w:rPr>
          <w:rFonts w:asciiTheme="minorHAnsi" w:eastAsia="Times New Roman" w:hAnsiTheme="minorHAnsi" w:cstheme="minorHAnsi"/>
          <w:sz w:val="22"/>
          <w:szCs w:val="22"/>
          <w:lang w:eastAsia="en-ZA"/>
        </w:rPr>
        <w:t>As the industry continues to modernise, integrated EMS platforms like Adroit’s are set to play a central role</w:t>
      </w:r>
      <w:r>
        <w:rPr>
          <w:rFonts w:asciiTheme="minorHAnsi" w:eastAsia="Times New Roman" w:hAnsiTheme="minorHAnsi" w:cstheme="minorHAnsi"/>
          <w:sz w:val="22"/>
          <w:szCs w:val="22"/>
          <w:lang w:eastAsia="en-ZA"/>
        </w:rPr>
        <w:t xml:space="preserve">, </w:t>
      </w:r>
      <w:r w:rsidRPr="00943DAB">
        <w:rPr>
          <w:rFonts w:asciiTheme="minorHAnsi" w:eastAsia="Times New Roman" w:hAnsiTheme="minorHAnsi" w:cstheme="minorHAnsi"/>
          <w:sz w:val="22"/>
          <w:szCs w:val="22"/>
          <w:lang w:eastAsia="en-ZA"/>
        </w:rPr>
        <w:t>ensuring that safety, sustainability and productivity advance together.</w:t>
      </w:r>
    </w:p>
    <w:bookmarkEnd w:id="0"/>
    <w:p w14:paraId="0738F9DE" w14:textId="77777777" w:rsidR="00294328" w:rsidRPr="00012BA8" w:rsidRDefault="00294328" w:rsidP="00294328">
      <w:pPr>
        <w:spacing w:line="240" w:lineRule="auto"/>
        <w:rPr>
          <w:rFonts w:cs="Arial"/>
          <w:b/>
          <w:bCs/>
          <w:i/>
        </w:rPr>
      </w:pPr>
      <w:r w:rsidRPr="00012BA8">
        <w:rPr>
          <w:rFonts w:cs="Arial"/>
          <w:b/>
          <w:bCs/>
          <w:i/>
        </w:rPr>
        <w:t>Ends</w:t>
      </w:r>
    </w:p>
    <w:p w14:paraId="6D5955EA" w14:textId="77777777" w:rsidR="00B44061" w:rsidRPr="00012BA8" w:rsidRDefault="00B44061" w:rsidP="00B44061">
      <w:pPr>
        <w:spacing w:after="0" w:line="240" w:lineRule="auto"/>
        <w:rPr>
          <w:rFonts w:cs="Arial"/>
          <w:b/>
          <w:bCs/>
          <w:iCs/>
        </w:rPr>
      </w:pPr>
      <w:r w:rsidRPr="00012BA8">
        <w:rPr>
          <w:rFonts w:cs="Arial"/>
          <w:b/>
          <w:bCs/>
          <w:iCs/>
        </w:rPr>
        <w:t>About</w:t>
      </w:r>
      <w:r>
        <w:rPr>
          <w:rFonts w:cs="Arial"/>
          <w:b/>
          <w:bCs/>
          <w:iCs/>
        </w:rPr>
        <w:t xml:space="preserve"> Adroit Technologies</w:t>
      </w:r>
    </w:p>
    <w:p w14:paraId="1741E720" w14:textId="77777777" w:rsidR="00B44061" w:rsidRPr="00BF6BB6" w:rsidRDefault="00B44061" w:rsidP="00B44061">
      <w:pPr>
        <w:spacing w:line="240" w:lineRule="auto"/>
        <w:rPr>
          <w:rFonts w:cs="Arial"/>
          <w:iCs/>
        </w:rPr>
      </w:pPr>
      <w:r w:rsidRPr="001C6931">
        <w:rPr>
          <w:rFonts w:cs="Arial"/>
          <w:iCs/>
        </w:rPr>
        <w:t>Adroit Technologies is a trusted industrial software and digital solutions partner with over 35</w:t>
      </w:r>
      <w:r>
        <w:rPr>
          <w:rFonts w:cs="Arial"/>
          <w:iCs/>
        </w:rPr>
        <w:t xml:space="preserve"> </w:t>
      </w:r>
      <w:r w:rsidRPr="001C6931">
        <w:rPr>
          <w:rFonts w:cs="Arial"/>
          <w:iCs/>
        </w:rPr>
        <w:t>000 installations worldwide. Backed by Mitsubishi Electric and operating as co-developer of the Mitsubishi Adroit Process Suite (MAPS), Adroit serves customers in more than 40 countries across six continents. The company specialises in SCADA systems, industrial automation, digital transformation, cybersecurity compliance, and analytics solutions for mining, water, energy, and manufacturing industries</w:t>
      </w:r>
      <w:r w:rsidRPr="00012BA8">
        <w:rPr>
          <w:rFonts w:cs="Arial"/>
          <w:iCs/>
        </w:rPr>
        <w:t>.</w:t>
      </w:r>
    </w:p>
    <w:p w14:paraId="564C6681" w14:textId="77777777" w:rsidR="00B44061" w:rsidRPr="00666E39" w:rsidRDefault="00B44061" w:rsidP="00B44061">
      <w:pPr>
        <w:spacing w:after="0" w:line="240" w:lineRule="auto"/>
        <w:rPr>
          <w:rFonts w:asciiTheme="minorHAnsi" w:eastAsia="Calibri" w:hAnsiTheme="minorHAnsi" w:cstheme="minorHAnsi"/>
          <w:b/>
          <w:bCs/>
          <w:lang w:val="en-US" w:eastAsia="en-US"/>
        </w:rPr>
      </w:pPr>
      <w:r>
        <w:rPr>
          <w:rFonts w:asciiTheme="minorHAnsi" w:eastAsia="Calibri" w:hAnsiTheme="minorHAnsi" w:cstheme="minorHAnsi"/>
          <w:b/>
          <w:bCs/>
          <w:lang w:val="en-US" w:eastAsia="en-US"/>
        </w:rPr>
        <w:t>Adroit Technologies Contact</w:t>
      </w:r>
    </w:p>
    <w:p w14:paraId="4C053F53" w14:textId="77777777" w:rsidR="00B44061" w:rsidRDefault="00B44061" w:rsidP="00B44061">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Dave Wibberley</w:t>
      </w:r>
    </w:p>
    <w:p w14:paraId="005B328A" w14:textId="361058AB" w:rsidR="00B44061" w:rsidRPr="00666E39" w:rsidRDefault="00B44061" w:rsidP="00B44061">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Phone:</w:t>
      </w:r>
      <w:r>
        <w:rPr>
          <w:rFonts w:asciiTheme="minorHAnsi" w:eastAsia="Calibri" w:hAnsiTheme="minorHAnsi" w:cstheme="minorHAnsi"/>
          <w:lang w:val="en-US" w:eastAsia="en-US"/>
        </w:rPr>
        <w:t xml:space="preserve"> 0</w:t>
      </w:r>
      <w:r w:rsidRPr="007B43A2">
        <w:rPr>
          <w:rFonts w:asciiTheme="minorHAnsi" w:eastAsia="Calibri" w:hAnsiTheme="minorHAnsi" w:cstheme="minorHAnsi"/>
          <w:lang w:val="en-US" w:eastAsia="en-US"/>
        </w:rPr>
        <w:t>11</w:t>
      </w:r>
      <w:r>
        <w:rPr>
          <w:rFonts w:asciiTheme="minorHAnsi" w:eastAsia="Calibri" w:hAnsiTheme="minorHAnsi" w:cstheme="minorHAnsi"/>
          <w:lang w:val="en-US" w:eastAsia="en-US"/>
        </w:rPr>
        <w:t xml:space="preserve"> </w:t>
      </w:r>
      <w:r w:rsidRPr="007B43A2">
        <w:rPr>
          <w:rFonts w:asciiTheme="minorHAnsi" w:eastAsia="Calibri" w:hAnsiTheme="minorHAnsi" w:cstheme="minorHAnsi"/>
          <w:lang w:val="en-US" w:eastAsia="en-US"/>
        </w:rPr>
        <w:t>658</w:t>
      </w:r>
      <w:r w:rsidR="002B55C4">
        <w:rPr>
          <w:rFonts w:asciiTheme="minorHAnsi" w:eastAsia="Calibri" w:hAnsiTheme="minorHAnsi" w:cstheme="minorHAnsi"/>
          <w:lang w:val="en-US" w:eastAsia="en-US"/>
        </w:rPr>
        <w:t xml:space="preserve"> </w:t>
      </w:r>
      <w:r w:rsidRPr="007B43A2">
        <w:rPr>
          <w:rFonts w:asciiTheme="minorHAnsi" w:eastAsia="Calibri" w:hAnsiTheme="minorHAnsi" w:cstheme="minorHAnsi"/>
          <w:lang w:val="en-US" w:eastAsia="en-US"/>
        </w:rPr>
        <w:t>8100</w:t>
      </w:r>
    </w:p>
    <w:p w14:paraId="45AE9460" w14:textId="77777777" w:rsidR="00B44061" w:rsidRDefault="00B44061" w:rsidP="00B44061">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2" w:history="1">
        <w:r w:rsidRPr="008159D4">
          <w:rPr>
            <w:rStyle w:val="Hyperlink"/>
            <w:rFonts w:asciiTheme="minorHAnsi" w:eastAsia="Calibri" w:hAnsiTheme="minorHAnsi" w:cstheme="minorHAnsi"/>
            <w:lang w:val="en-US" w:eastAsia="en-US"/>
          </w:rPr>
          <w:t>DaveW@adroit.co.za</w:t>
        </w:r>
      </w:hyperlink>
    </w:p>
    <w:p w14:paraId="47A497CB" w14:textId="58BE8DA2" w:rsidR="00606BCD" w:rsidRPr="00943DAB" w:rsidRDefault="00B44061" w:rsidP="00943DAB">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3" w:history="1">
        <w:r w:rsidRPr="00831303">
          <w:rPr>
            <w:rStyle w:val="Hyperlink"/>
            <w:rFonts w:asciiTheme="minorHAnsi" w:eastAsia="Calibri" w:hAnsiTheme="minorHAnsi" w:cstheme="minorHAnsi"/>
            <w:lang w:val="en-US" w:eastAsia="en-US"/>
          </w:rPr>
          <w:t>https://adroitscada.com/#</w:t>
        </w:r>
      </w:hyperlink>
      <w:r>
        <w:rPr>
          <w:rFonts w:asciiTheme="minorHAnsi" w:eastAsia="Calibri" w:hAnsiTheme="minorHAnsi" w:cstheme="minorHAnsi"/>
          <w:lang w:val="en-US" w:eastAsia="en-US"/>
        </w:rPr>
        <w:t xml:space="preserve"> </w:t>
      </w:r>
      <w:r w:rsidR="008F4C59">
        <w:rPr>
          <w:rFonts w:asciiTheme="minorHAnsi" w:eastAsia="Calibri" w:hAnsiTheme="minorHAnsi" w:cstheme="minorHAnsi"/>
          <w:lang w:val="en-US" w:eastAsia="en-US"/>
        </w:rPr>
        <w:t xml:space="preserve"> </w:t>
      </w:r>
    </w:p>
    <w:p w14:paraId="4EE2ED38" w14:textId="670BB827" w:rsidR="00294328" w:rsidRPr="000029F5" w:rsidRDefault="00294328" w:rsidP="00294328">
      <w:pPr>
        <w:spacing w:after="0" w:line="240" w:lineRule="auto"/>
        <w:rPr>
          <w:rFonts w:eastAsia="Calibri"/>
          <w:b/>
          <w:lang w:eastAsia="en-US"/>
        </w:rPr>
      </w:pPr>
      <w:r w:rsidRPr="000029F5">
        <w:rPr>
          <w:rFonts w:eastAsia="Calibri"/>
          <w:b/>
          <w:lang w:eastAsia="en-US"/>
        </w:rPr>
        <w:t>Media Contact</w:t>
      </w:r>
    </w:p>
    <w:p w14:paraId="72B3595A" w14:textId="77777777" w:rsidR="00294328" w:rsidRPr="000029F5" w:rsidRDefault="00294328" w:rsidP="00294328">
      <w:pPr>
        <w:spacing w:after="0" w:line="240" w:lineRule="auto"/>
        <w:rPr>
          <w:rFonts w:cs="Arial"/>
        </w:rPr>
      </w:pPr>
      <w:r>
        <w:rPr>
          <w:rFonts w:cs="Arial"/>
        </w:rPr>
        <w:t>Andile Mbethe</w:t>
      </w:r>
    </w:p>
    <w:p w14:paraId="6577D3FE" w14:textId="77777777" w:rsidR="00294328" w:rsidRPr="000029F5" w:rsidRDefault="00294328" w:rsidP="00294328">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w:t>
      </w:r>
      <w:r>
        <w:rPr>
          <w:rFonts w:cs="Arial"/>
        </w:rPr>
        <w:t> 565 6536</w:t>
      </w:r>
      <w:r w:rsidRPr="000029F5">
        <w:rPr>
          <w:rFonts w:cs="Arial"/>
        </w:rPr>
        <w:br/>
        <w:t xml:space="preserve">Email: </w:t>
      </w:r>
      <w:hyperlink r:id="rId14" w:history="1">
        <w:r w:rsidRPr="008C2864">
          <w:rPr>
            <w:rStyle w:val="Hyperlink"/>
            <w:rFonts w:cs="Arial"/>
          </w:rPr>
          <w:t>andile@ngage.co.za</w:t>
        </w:r>
      </w:hyperlink>
      <w:r w:rsidRPr="000029F5">
        <w:rPr>
          <w:rFonts w:cs="Arial"/>
        </w:rPr>
        <w:br/>
        <w:t xml:space="preserve">Web: </w:t>
      </w:r>
      <w:hyperlink r:id="rId15" w:history="1">
        <w:r w:rsidRPr="000029F5">
          <w:rPr>
            <w:rFonts w:cs="Arial"/>
            <w:color w:val="0563C1"/>
            <w:u w:val="single"/>
          </w:rPr>
          <w:t>www.ngage.co.za</w:t>
        </w:r>
      </w:hyperlink>
    </w:p>
    <w:p w14:paraId="6B01FF6F" w14:textId="6A4CB027" w:rsidR="00DE6BA5" w:rsidRPr="00E60794" w:rsidRDefault="00294328" w:rsidP="00294328">
      <w:pPr>
        <w:spacing w:line="240" w:lineRule="auto"/>
        <w:rPr>
          <w:rFonts w:cs="Arial"/>
          <w:color w:val="0563C1"/>
          <w:u w:val="single"/>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6" w:history="1">
        <w:r w:rsidRPr="000029F5">
          <w:rPr>
            <w:rFonts w:cs="Arial"/>
            <w:color w:val="0563C1"/>
            <w:u w:val="single"/>
          </w:rPr>
          <w:t>http://media.ngage.co.za</w:t>
        </w:r>
      </w:hyperlink>
    </w:p>
    <w:sectPr w:rsidR="00DE6BA5" w:rsidRPr="00E607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B7EBAD" w14:textId="77777777" w:rsidR="00B51438" w:rsidRDefault="00B51438" w:rsidP="00224F24">
      <w:pPr>
        <w:spacing w:after="0" w:line="240" w:lineRule="auto"/>
      </w:pPr>
      <w:r>
        <w:separator/>
      </w:r>
    </w:p>
  </w:endnote>
  <w:endnote w:type="continuationSeparator" w:id="0">
    <w:p w14:paraId="4AA99E87" w14:textId="77777777" w:rsidR="00B51438" w:rsidRDefault="00B51438"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95276E" w14:textId="77777777" w:rsidR="00B51438" w:rsidRDefault="00B51438" w:rsidP="00224F24">
      <w:pPr>
        <w:spacing w:after="0" w:line="240" w:lineRule="auto"/>
      </w:pPr>
      <w:r>
        <w:separator/>
      </w:r>
    </w:p>
  </w:footnote>
  <w:footnote w:type="continuationSeparator" w:id="0">
    <w:p w14:paraId="15749D58" w14:textId="77777777" w:rsidR="00B51438" w:rsidRDefault="00B51438"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341248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3CD"/>
    <w:rsid w:val="00007AEE"/>
    <w:rsid w:val="000203C7"/>
    <w:rsid w:val="000218BE"/>
    <w:rsid w:val="00021A06"/>
    <w:rsid w:val="00022F82"/>
    <w:rsid w:val="00030A2F"/>
    <w:rsid w:val="0003143F"/>
    <w:rsid w:val="00034059"/>
    <w:rsid w:val="00035FCC"/>
    <w:rsid w:val="00052C11"/>
    <w:rsid w:val="00054E83"/>
    <w:rsid w:val="000551D3"/>
    <w:rsid w:val="000726CB"/>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B6A29"/>
    <w:rsid w:val="000C1423"/>
    <w:rsid w:val="000D1F9F"/>
    <w:rsid w:val="000D5F4A"/>
    <w:rsid w:val="000E3C06"/>
    <w:rsid w:val="000F3DA4"/>
    <w:rsid w:val="00105112"/>
    <w:rsid w:val="001061BE"/>
    <w:rsid w:val="001118BA"/>
    <w:rsid w:val="00112310"/>
    <w:rsid w:val="001138DB"/>
    <w:rsid w:val="001216AE"/>
    <w:rsid w:val="00125EE7"/>
    <w:rsid w:val="001263C0"/>
    <w:rsid w:val="00132267"/>
    <w:rsid w:val="001345D4"/>
    <w:rsid w:val="00135A07"/>
    <w:rsid w:val="001376E0"/>
    <w:rsid w:val="00137AE0"/>
    <w:rsid w:val="00140185"/>
    <w:rsid w:val="00144825"/>
    <w:rsid w:val="001449A9"/>
    <w:rsid w:val="00151A34"/>
    <w:rsid w:val="0015580E"/>
    <w:rsid w:val="0015627B"/>
    <w:rsid w:val="0016048D"/>
    <w:rsid w:val="001659B0"/>
    <w:rsid w:val="00166674"/>
    <w:rsid w:val="00166CE5"/>
    <w:rsid w:val="001701F4"/>
    <w:rsid w:val="00171250"/>
    <w:rsid w:val="00171CE6"/>
    <w:rsid w:val="00177ACE"/>
    <w:rsid w:val="0018097C"/>
    <w:rsid w:val="0018116F"/>
    <w:rsid w:val="0018171B"/>
    <w:rsid w:val="00184CCA"/>
    <w:rsid w:val="00191207"/>
    <w:rsid w:val="001922B8"/>
    <w:rsid w:val="001A444A"/>
    <w:rsid w:val="001A4A0C"/>
    <w:rsid w:val="001A7BD5"/>
    <w:rsid w:val="001B2D7F"/>
    <w:rsid w:val="001B4F6E"/>
    <w:rsid w:val="001B784C"/>
    <w:rsid w:val="001C21C3"/>
    <w:rsid w:val="001C2567"/>
    <w:rsid w:val="001C5A05"/>
    <w:rsid w:val="001C6931"/>
    <w:rsid w:val="001C7665"/>
    <w:rsid w:val="001C794C"/>
    <w:rsid w:val="001D422F"/>
    <w:rsid w:val="001D67BE"/>
    <w:rsid w:val="001E192A"/>
    <w:rsid w:val="001F5D33"/>
    <w:rsid w:val="001F5DAB"/>
    <w:rsid w:val="001F6289"/>
    <w:rsid w:val="001F7BDF"/>
    <w:rsid w:val="00200336"/>
    <w:rsid w:val="0020036B"/>
    <w:rsid w:val="00203501"/>
    <w:rsid w:val="00203ED6"/>
    <w:rsid w:val="00206055"/>
    <w:rsid w:val="00207665"/>
    <w:rsid w:val="0021077F"/>
    <w:rsid w:val="00212E68"/>
    <w:rsid w:val="00214F9E"/>
    <w:rsid w:val="002169E2"/>
    <w:rsid w:val="00224017"/>
    <w:rsid w:val="00224F24"/>
    <w:rsid w:val="002272AC"/>
    <w:rsid w:val="00233A59"/>
    <w:rsid w:val="00235BD3"/>
    <w:rsid w:val="00236DF7"/>
    <w:rsid w:val="00241042"/>
    <w:rsid w:val="00244E61"/>
    <w:rsid w:val="00247A75"/>
    <w:rsid w:val="00252226"/>
    <w:rsid w:val="002526FF"/>
    <w:rsid w:val="00252E85"/>
    <w:rsid w:val="00253F80"/>
    <w:rsid w:val="0025605E"/>
    <w:rsid w:val="00257C0B"/>
    <w:rsid w:val="00257D4B"/>
    <w:rsid w:val="00260DFE"/>
    <w:rsid w:val="002614AE"/>
    <w:rsid w:val="002634A0"/>
    <w:rsid w:val="00264AE3"/>
    <w:rsid w:val="00265C4E"/>
    <w:rsid w:val="00270C5F"/>
    <w:rsid w:val="00272469"/>
    <w:rsid w:val="002749A3"/>
    <w:rsid w:val="0027514C"/>
    <w:rsid w:val="00276ED8"/>
    <w:rsid w:val="00281434"/>
    <w:rsid w:val="00281DA4"/>
    <w:rsid w:val="00285A4F"/>
    <w:rsid w:val="002869E8"/>
    <w:rsid w:val="00286A85"/>
    <w:rsid w:val="00291528"/>
    <w:rsid w:val="00294328"/>
    <w:rsid w:val="00296D2E"/>
    <w:rsid w:val="002A4359"/>
    <w:rsid w:val="002B045A"/>
    <w:rsid w:val="002B213C"/>
    <w:rsid w:val="002B42C2"/>
    <w:rsid w:val="002B469D"/>
    <w:rsid w:val="002B4D56"/>
    <w:rsid w:val="002B55C4"/>
    <w:rsid w:val="002C0443"/>
    <w:rsid w:val="002C2B83"/>
    <w:rsid w:val="002C6F31"/>
    <w:rsid w:val="002C73C0"/>
    <w:rsid w:val="002E211A"/>
    <w:rsid w:val="002E3663"/>
    <w:rsid w:val="002E40AE"/>
    <w:rsid w:val="002F055B"/>
    <w:rsid w:val="002F1488"/>
    <w:rsid w:val="002F41F2"/>
    <w:rsid w:val="002F44FF"/>
    <w:rsid w:val="002F503B"/>
    <w:rsid w:val="002F6B7C"/>
    <w:rsid w:val="0032290E"/>
    <w:rsid w:val="0033000F"/>
    <w:rsid w:val="003357B3"/>
    <w:rsid w:val="00341AD3"/>
    <w:rsid w:val="003425A7"/>
    <w:rsid w:val="00342C35"/>
    <w:rsid w:val="0034576D"/>
    <w:rsid w:val="0034641E"/>
    <w:rsid w:val="003472B9"/>
    <w:rsid w:val="0035298C"/>
    <w:rsid w:val="00353559"/>
    <w:rsid w:val="003550F1"/>
    <w:rsid w:val="003550F4"/>
    <w:rsid w:val="00356DC4"/>
    <w:rsid w:val="00362346"/>
    <w:rsid w:val="0036320D"/>
    <w:rsid w:val="0036478E"/>
    <w:rsid w:val="003647A7"/>
    <w:rsid w:val="00370233"/>
    <w:rsid w:val="003724B9"/>
    <w:rsid w:val="00373EC5"/>
    <w:rsid w:val="00383AD6"/>
    <w:rsid w:val="00384322"/>
    <w:rsid w:val="0038780E"/>
    <w:rsid w:val="003B53ED"/>
    <w:rsid w:val="003C634E"/>
    <w:rsid w:val="003C63DB"/>
    <w:rsid w:val="003C7DAB"/>
    <w:rsid w:val="003D6BB5"/>
    <w:rsid w:val="003E06B7"/>
    <w:rsid w:val="003E78BB"/>
    <w:rsid w:val="003F5347"/>
    <w:rsid w:val="003F5F63"/>
    <w:rsid w:val="003F6986"/>
    <w:rsid w:val="00400F61"/>
    <w:rsid w:val="004021C0"/>
    <w:rsid w:val="00402B1C"/>
    <w:rsid w:val="004111EA"/>
    <w:rsid w:val="00414979"/>
    <w:rsid w:val="00417705"/>
    <w:rsid w:val="00421BED"/>
    <w:rsid w:val="004222F2"/>
    <w:rsid w:val="00422B0C"/>
    <w:rsid w:val="00423A4E"/>
    <w:rsid w:val="004301C8"/>
    <w:rsid w:val="00434BE1"/>
    <w:rsid w:val="00435597"/>
    <w:rsid w:val="00453210"/>
    <w:rsid w:val="00455B08"/>
    <w:rsid w:val="00460000"/>
    <w:rsid w:val="00460DAF"/>
    <w:rsid w:val="004660C0"/>
    <w:rsid w:val="004663F7"/>
    <w:rsid w:val="0047216A"/>
    <w:rsid w:val="004724C6"/>
    <w:rsid w:val="00473609"/>
    <w:rsid w:val="00482C92"/>
    <w:rsid w:val="00482D43"/>
    <w:rsid w:val="00482E6E"/>
    <w:rsid w:val="0048314D"/>
    <w:rsid w:val="00485E16"/>
    <w:rsid w:val="004864B1"/>
    <w:rsid w:val="0048798B"/>
    <w:rsid w:val="00493C3C"/>
    <w:rsid w:val="00494F03"/>
    <w:rsid w:val="0049592F"/>
    <w:rsid w:val="00497547"/>
    <w:rsid w:val="00497FB8"/>
    <w:rsid w:val="004A08E6"/>
    <w:rsid w:val="004A449B"/>
    <w:rsid w:val="004B16CA"/>
    <w:rsid w:val="004B18B8"/>
    <w:rsid w:val="004B1E13"/>
    <w:rsid w:val="004B3B78"/>
    <w:rsid w:val="004C09DF"/>
    <w:rsid w:val="004C3CCF"/>
    <w:rsid w:val="004D1E4F"/>
    <w:rsid w:val="004D2476"/>
    <w:rsid w:val="004D2BF6"/>
    <w:rsid w:val="004D69A4"/>
    <w:rsid w:val="004E1A07"/>
    <w:rsid w:val="004E298A"/>
    <w:rsid w:val="004E32C0"/>
    <w:rsid w:val="004E3C47"/>
    <w:rsid w:val="004F2A1B"/>
    <w:rsid w:val="004F3F11"/>
    <w:rsid w:val="00501D5D"/>
    <w:rsid w:val="00504286"/>
    <w:rsid w:val="005060E0"/>
    <w:rsid w:val="00506493"/>
    <w:rsid w:val="005078E1"/>
    <w:rsid w:val="00507CFE"/>
    <w:rsid w:val="005121B5"/>
    <w:rsid w:val="00516058"/>
    <w:rsid w:val="00516482"/>
    <w:rsid w:val="00516678"/>
    <w:rsid w:val="00517297"/>
    <w:rsid w:val="00520D77"/>
    <w:rsid w:val="0052539A"/>
    <w:rsid w:val="00537284"/>
    <w:rsid w:val="00537FF5"/>
    <w:rsid w:val="005428B4"/>
    <w:rsid w:val="00543D68"/>
    <w:rsid w:val="0054400F"/>
    <w:rsid w:val="005477EB"/>
    <w:rsid w:val="005478B0"/>
    <w:rsid w:val="00547BEF"/>
    <w:rsid w:val="00556C6C"/>
    <w:rsid w:val="005678A8"/>
    <w:rsid w:val="00571164"/>
    <w:rsid w:val="00575C7E"/>
    <w:rsid w:val="00585535"/>
    <w:rsid w:val="005A0732"/>
    <w:rsid w:val="005A1196"/>
    <w:rsid w:val="005B1780"/>
    <w:rsid w:val="005B23E6"/>
    <w:rsid w:val="005B25E7"/>
    <w:rsid w:val="005B6308"/>
    <w:rsid w:val="005B7052"/>
    <w:rsid w:val="005B7DF1"/>
    <w:rsid w:val="005C1FE3"/>
    <w:rsid w:val="005C21AF"/>
    <w:rsid w:val="005C366F"/>
    <w:rsid w:val="005C6C03"/>
    <w:rsid w:val="005D0CBE"/>
    <w:rsid w:val="005D3712"/>
    <w:rsid w:val="005D7088"/>
    <w:rsid w:val="005E7489"/>
    <w:rsid w:val="005F03C3"/>
    <w:rsid w:val="005F099F"/>
    <w:rsid w:val="005F31F2"/>
    <w:rsid w:val="006006C9"/>
    <w:rsid w:val="006023A5"/>
    <w:rsid w:val="00606BCD"/>
    <w:rsid w:val="00614AEE"/>
    <w:rsid w:val="0062783A"/>
    <w:rsid w:val="0063123E"/>
    <w:rsid w:val="006315D7"/>
    <w:rsid w:val="006334A7"/>
    <w:rsid w:val="006343D4"/>
    <w:rsid w:val="006349D9"/>
    <w:rsid w:val="006369AF"/>
    <w:rsid w:val="006411B7"/>
    <w:rsid w:val="00645E99"/>
    <w:rsid w:val="0064604F"/>
    <w:rsid w:val="00646B4F"/>
    <w:rsid w:val="00652226"/>
    <w:rsid w:val="00653611"/>
    <w:rsid w:val="00653EE1"/>
    <w:rsid w:val="006547AF"/>
    <w:rsid w:val="00654BF5"/>
    <w:rsid w:val="00655735"/>
    <w:rsid w:val="00655798"/>
    <w:rsid w:val="0065690A"/>
    <w:rsid w:val="00662404"/>
    <w:rsid w:val="00666A06"/>
    <w:rsid w:val="00666C69"/>
    <w:rsid w:val="0067230C"/>
    <w:rsid w:val="00673B0B"/>
    <w:rsid w:val="00674D9F"/>
    <w:rsid w:val="00693D2D"/>
    <w:rsid w:val="006958FB"/>
    <w:rsid w:val="006A5A34"/>
    <w:rsid w:val="006B19F5"/>
    <w:rsid w:val="006B6BE0"/>
    <w:rsid w:val="006C087B"/>
    <w:rsid w:val="006C1199"/>
    <w:rsid w:val="006C19C8"/>
    <w:rsid w:val="006C57D3"/>
    <w:rsid w:val="006C6F95"/>
    <w:rsid w:val="006D00D1"/>
    <w:rsid w:val="006D0AFE"/>
    <w:rsid w:val="006D4CD0"/>
    <w:rsid w:val="006D5557"/>
    <w:rsid w:val="006E2770"/>
    <w:rsid w:val="006E43E1"/>
    <w:rsid w:val="0070267A"/>
    <w:rsid w:val="00702F6D"/>
    <w:rsid w:val="007175C3"/>
    <w:rsid w:val="00720BAB"/>
    <w:rsid w:val="0072103F"/>
    <w:rsid w:val="00724E8A"/>
    <w:rsid w:val="007328E0"/>
    <w:rsid w:val="00742D8E"/>
    <w:rsid w:val="00745EA6"/>
    <w:rsid w:val="00746450"/>
    <w:rsid w:val="0075333F"/>
    <w:rsid w:val="00754F3B"/>
    <w:rsid w:val="00756971"/>
    <w:rsid w:val="0075723A"/>
    <w:rsid w:val="00761052"/>
    <w:rsid w:val="00774293"/>
    <w:rsid w:val="0078212B"/>
    <w:rsid w:val="00785463"/>
    <w:rsid w:val="00785AB7"/>
    <w:rsid w:val="007967AF"/>
    <w:rsid w:val="007A760D"/>
    <w:rsid w:val="007B1EEA"/>
    <w:rsid w:val="007B471E"/>
    <w:rsid w:val="007B773D"/>
    <w:rsid w:val="007C0CD1"/>
    <w:rsid w:val="007C3E75"/>
    <w:rsid w:val="007C626D"/>
    <w:rsid w:val="007C710A"/>
    <w:rsid w:val="007C717F"/>
    <w:rsid w:val="007C780A"/>
    <w:rsid w:val="007D3172"/>
    <w:rsid w:val="007D7D63"/>
    <w:rsid w:val="007E06FF"/>
    <w:rsid w:val="007E1954"/>
    <w:rsid w:val="007E4535"/>
    <w:rsid w:val="007E4D8E"/>
    <w:rsid w:val="007E54E1"/>
    <w:rsid w:val="007E7574"/>
    <w:rsid w:val="007F2E90"/>
    <w:rsid w:val="007F3D82"/>
    <w:rsid w:val="007F408C"/>
    <w:rsid w:val="007F501E"/>
    <w:rsid w:val="007F5525"/>
    <w:rsid w:val="008044BC"/>
    <w:rsid w:val="008073D3"/>
    <w:rsid w:val="0081065F"/>
    <w:rsid w:val="00811F5C"/>
    <w:rsid w:val="008205D2"/>
    <w:rsid w:val="00820768"/>
    <w:rsid w:val="00825EB7"/>
    <w:rsid w:val="008306C2"/>
    <w:rsid w:val="00831783"/>
    <w:rsid w:val="0083286C"/>
    <w:rsid w:val="00834475"/>
    <w:rsid w:val="008439A0"/>
    <w:rsid w:val="00856EDF"/>
    <w:rsid w:val="00860AEF"/>
    <w:rsid w:val="008776AA"/>
    <w:rsid w:val="00877EAA"/>
    <w:rsid w:val="0088098C"/>
    <w:rsid w:val="0088190F"/>
    <w:rsid w:val="008823D6"/>
    <w:rsid w:val="00883033"/>
    <w:rsid w:val="008868A9"/>
    <w:rsid w:val="0089048A"/>
    <w:rsid w:val="00890E93"/>
    <w:rsid w:val="008A077D"/>
    <w:rsid w:val="008A07FA"/>
    <w:rsid w:val="008A460E"/>
    <w:rsid w:val="008A48EB"/>
    <w:rsid w:val="008A7420"/>
    <w:rsid w:val="008B3716"/>
    <w:rsid w:val="008C0BBE"/>
    <w:rsid w:val="008C1646"/>
    <w:rsid w:val="008C29F6"/>
    <w:rsid w:val="008C567E"/>
    <w:rsid w:val="008D6A79"/>
    <w:rsid w:val="008D7864"/>
    <w:rsid w:val="008E2E51"/>
    <w:rsid w:val="008E317D"/>
    <w:rsid w:val="008E5032"/>
    <w:rsid w:val="008F1115"/>
    <w:rsid w:val="008F13F1"/>
    <w:rsid w:val="008F1B1F"/>
    <w:rsid w:val="008F1DD7"/>
    <w:rsid w:val="008F21D5"/>
    <w:rsid w:val="008F4C59"/>
    <w:rsid w:val="008F5AF0"/>
    <w:rsid w:val="008F62A5"/>
    <w:rsid w:val="00900B4A"/>
    <w:rsid w:val="00903B6F"/>
    <w:rsid w:val="00904AEA"/>
    <w:rsid w:val="00907405"/>
    <w:rsid w:val="00907E8B"/>
    <w:rsid w:val="00911436"/>
    <w:rsid w:val="009118A4"/>
    <w:rsid w:val="00913B62"/>
    <w:rsid w:val="0092503E"/>
    <w:rsid w:val="00925C85"/>
    <w:rsid w:val="00927B0E"/>
    <w:rsid w:val="00927C35"/>
    <w:rsid w:val="00927E14"/>
    <w:rsid w:val="00931F82"/>
    <w:rsid w:val="00933A01"/>
    <w:rsid w:val="00940F0D"/>
    <w:rsid w:val="00941991"/>
    <w:rsid w:val="00943DAB"/>
    <w:rsid w:val="00943EA0"/>
    <w:rsid w:val="009453D0"/>
    <w:rsid w:val="00947CA9"/>
    <w:rsid w:val="00954D00"/>
    <w:rsid w:val="009553CE"/>
    <w:rsid w:val="00957A5F"/>
    <w:rsid w:val="00957BAE"/>
    <w:rsid w:val="00966801"/>
    <w:rsid w:val="00970418"/>
    <w:rsid w:val="009725E7"/>
    <w:rsid w:val="00973161"/>
    <w:rsid w:val="00976EF3"/>
    <w:rsid w:val="00981E32"/>
    <w:rsid w:val="00983C52"/>
    <w:rsid w:val="00991056"/>
    <w:rsid w:val="00992045"/>
    <w:rsid w:val="00993402"/>
    <w:rsid w:val="00994777"/>
    <w:rsid w:val="009970E0"/>
    <w:rsid w:val="009A0F8F"/>
    <w:rsid w:val="009A239F"/>
    <w:rsid w:val="009A3A68"/>
    <w:rsid w:val="009A402D"/>
    <w:rsid w:val="009B3F35"/>
    <w:rsid w:val="009B3FEF"/>
    <w:rsid w:val="009B6CA7"/>
    <w:rsid w:val="009C0AEE"/>
    <w:rsid w:val="009C2002"/>
    <w:rsid w:val="009C54E9"/>
    <w:rsid w:val="009D34F5"/>
    <w:rsid w:val="009D5E4B"/>
    <w:rsid w:val="009D6D1E"/>
    <w:rsid w:val="009E60A7"/>
    <w:rsid w:val="009F044B"/>
    <w:rsid w:val="009F050A"/>
    <w:rsid w:val="009F0F7A"/>
    <w:rsid w:val="009F2387"/>
    <w:rsid w:val="009F2639"/>
    <w:rsid w:val="009F4229"/>
    <w:rsid w:val="009F57F5"/>
    <w:rsid w:val="009F72EF"/>
    <w:rsid w:val="00A01B04"/>
    <w:rsid w:val="00A024A7"/>
    <w:rsid w:val="00A02579"/>
    <w:rsid w:val="00A04F81"/>
    <w:rsid w:val="00A050A9"/>
    <w:rsid w:val="00A14304"/>
    <w:rsid w:val="00A16768"/>
    <w:rsid w:val="00A16F2B"/>
    <w:rsid w:val="00A173AC"/>
    <w:rsid w:val="00A21B8F"/>
    <w:rsid w:val="00A2528F"/>
    <w:rsid w:val="00A269E3"/>
    <w:rsid w:val="00A30568"/>
    <w:rsid w:val="00A30800"/>
    <w:rsid w:val="00A30ABF"/>
    <w:rsid w:val="00A3237A"/>
    <w:rsid w:val="00A3301E"/>
    <w:rsid w:val="00A33569"/>
    <w:rsid w:val="00A339DD"/>
    <w:rsid w:val="00A374D9"/>
    <w:rsid w:val="00A41EC6"/>
    <w:rsid w:val="00A473CE"/>
    <w:rsid w:val="00A500B6"/>
    <w:rsid w:val="00A50D71"/>
    <w:rsid w:val="00A5136E"/>
    <w:rsid w:val="00A56312"/>
    <w:rsid w:val="00A566DB"/>
    <w:rsid w:val="00A61538"/>
    <w:rsid w:val="00A61614"/>
    <w:rsid w:val="00A639EA"/>
    <w:rsid w:val="00A66723"/>
    <w:rsid w:val="00A67733"/>
    <w:rsid w:val="00A67E8F"/>
    <w:rsid w:val="00A73FDC"/>
    <w:rsid w:val="00A83C95"/>
    <w:rsid w:val="00A8479A"/>
    <w:rsid w:val="00A90B0C"/>
    <w:rsid w:val="00A946B4"/>
    <w:rsid w:val="00AA0367"/>
    <w:rsid w:val="00AA6A9B"/>
    <w:rsid w:val="00AB01CF"/>
    <w:rsid w:val="00AB2301"/>
    <w:rsid w:val="00AB24C6"/>
    <w:rsid w:val="00AB27A7"/>
    <w:rsid w:val="00AB65F1"/>
    <w:rsid w:val="00AC11FB"/>
    <w:rsid w:val="00AC4446"/>
    <w:rsid w:val="00AC4BD3"/>
    <w:rsid w:val="00AC508F"/>
    <w:rsid w:val="00AC5A64"/>
    <w:rsid w:val="00AC7F22"/>
    <w:rsid w:val="00AD05CA"/>
    <w:rsid w:val="00AD07AA"/>
    <w:rsid w:val="00AD6E37"/>
    <w:rsid w:val="00AE311E"/>
    <w:rsid w:val="00AF2036"/>
    <w:rsid w:val="00AF2127"/>
    <w:rsid w:val="00AF3B4B"/>
    <w:rsid w:val="00AF3F4C"/>
    <w:rsid w:val="00AF4716"/>
    <w:rsid w:val="00AF5548"/>
    <w:rsid w:val="00AF561B"/>
    <w:rsid w:val="00B10B90"/>
    <w:rsid w:val="00B260D3"/>
    <w:rsid w:val="00B33D13"/>
    <w:rsid w:val="00B34222"/>
    <w:rsid w:val="00B355FF"/>
    <w:rsid w:val="00B356D9"/>
    <w:rsid w:val="00B4144B"/>
    <w:rsid w:val="00B44061"/>
    <w:rsid w:val="00B44E75"/>
    <w:rsid w:val="00B51438"/>
    <w:rsid w:val="00B528D8"/>
    <w:rsid w:val="00B541B2"/>
    <w:rsid w:val="00B553C6"/>
    <w:rsid w:val="00B61752"/>
    <w:rsid w:val="00B62DEF"/>
    <w:rsid w:val="00B63C8A"/>
    <w:rsid w:val="00B6607C"/>
    <w:rsid w:val="00B66E37"/>
    <w:rsid w:val="00B70FF5"/>
    <w:rsid w:val="00B75981"/>
    <w:rsid w:val="00B75C00"/>
    <w:rsid w:val="00B77AF9"/>
    <w:rsid w:val="00B80D3A"/>
    <w:rsid w:val="00B85A66"/>
    <w:rsid w:val="00B908AE"/>
    <w:rsid w:val="00B94C25"/>
    <w:rsid w:val="00BA0410"/>
    <w:rsid w:val="00BA1696"/>
    <w:rsid w:val="00BA16C8"/>
    <w:rsid w:val="00BA3872"/>
    <w:rsid w:val="00BA5A79"/>
    <w:rsid w:val="00BA6882"/>
    <w:rsid w:val="00BB2645"/>
    <w:rsid w:val="00BB3AB8"/>
    <w:rsid w:val="00BB6E62"/>
    <w:rsid w:val="00BB73CD"/>
    <w:rsid w:val="00BC031B"/>
    <w:rsid w:val="00BC1F05"/>
    <w:rsid w:val="00BC59E8"/>
    <w:rsid w:val="00BC5CC1"/>
    <w:rsid w:val="00BC6817"/>
    <w:rsid w:val="00BC6FF4"/>
    <w:rsid w:val="00BD3221"/>
    <w:rsid w:val="00BD3482"/>
    <w:rsid w:val="00BD4283"/>
    <w:rsid w:val="00BD5AAB"/>
    <w:rsid w:val="00BD760A"/>
    <w:rsid w:val="00BE00FD"/>
    <w:rsid w:val="00BF1689"/>
    <w:rsid w:val="00BF6BB6"/>
    <w:rsid w:val="00C01D59"/>
    <w:rsid w:val="00C063C6"/>
    <w:rsid w:val="00C1331E"/>
    <w:rsid w:val="00C14767"/>
    <w:rsid w:val="00C238E8"/>
    <w:rsid w:val="00C25517"/>
    <w:rsid w:val="00C25C3A"/>
    <w:rsid w:val="00C30FD5"/>
    <w:rsid w:val="00C3554D"/>
    <w:rsid w:val="00C4530A"/>
    <w:rsid w:val="00C46E50"/>
    <w:rsid w:val="00C52705"/>
    <w:rsid w:val="00C55D64"/>
    <w:rsid w:val="00C617B6"/>
    <w:rsid w:val="00C61886"/>
    <w:rsid w:val="00C657B0"/>
    <w:rsid w:val="00C74387"/>
    <w:rsid w:val="00C76779"/>
    <w:rsid w:val="00C76BF3"/>
    <w:rsid w:val="00C81CFB"/>
    <w:rsid w:val="00C856EC"/>
    <w:rsid w:val="00C9200F"/>
    <w:rsid w:val="00C967F6"/>
    <w:rsid w:val="00C96A6B"/>
    <w:rsid w:val="00C971D5"/>
    <w:rsid w:val="00CA1E75"/>
    <w:rsid w:val="00CA36DC"/>
    <w:rsid w:val="00CA6CB5"/>
    <w:rsid w:val="00CA6CB7"/>
    <w:rsid w:val="00CB34AF"/>
    <w:rsid w:val="00CB4AA1"/>
    <w:rsid w:val="00CC02C8"/>
    <w:rsid w:val="00CC444E"/>
    <w:rsid w:val="00CC5466"/>
    <w:rsid w:val="00CD1066"/>
    <w:rsid w:val="00CD6458"/>
    <w:rsid w:val="00CD6D73"/>
    <w:rsid w:val="00CE03C4"/>
    <w:rsid w:val="00CE15D5"/>
    <w:rsid w:val="00CE19DB"/>
    <w:rsid w:val="00CE3E01"/>
    <w:rsid w:val="00CE5616"/>
    <w:rsid w:val="00CE5707"/>
    <w:rsid w:val="00CF062E"/>
    <w:rsid w:val="00CF5E0A"/>
    <w:rsid w:val="00CF7097"/>
    <w:rsid w:val="00D00582"/>
    <w:rsid w:val="00D02833"/>
    <w:rsid w:val="00D03BA8"/>
    <w:rsid w:val="00D04A29"/>
    <w:rsid w:val="00D050B7"/>
    <w:rsid w:val="00D05703"/>
    <w:rsid w:val="00D10B40"/>
    <w:rsid w:val="00D12D6A"/>
    <w:rsid w:val="00D144AD"/>
    <w:rsid w:val="00D178ED"/>
    <w:rsid w:val="00D200DC"/>
    <w:rsid w:val="00D24FE9"/>
    <w:rsid w:val="00D25FFF"/>
    <w:rsid w:val="00D2648E"/>
    <w:rsid w:val="00D269FD"/>
    <w:rsid w:val="00D273B6"/>
    <w:rsid w:val="00D34F8D"/>
    <w:rsid w:val="00D40716"/>
    <w:rsid w:val="00D42134"/>
    <w:rsid w:val="00D42337"/>
    <w:rsid w:val="00D438F9"/>
    <w:rsid w:val="00D477E8"/>
    <w:rsid w:val="00D5051C"/>
    <w:rsid w:val="00D52788"/>
    <w:rsid w:val="00D57390"/>
    <w:rsid w:val="00D5789D"/>
    <w:rsid w:val="00D614C8"/>
    <w:rsid w:val="00D619ED"/>
    <w:rsid w:val="00D67733"/>
    <w:rsid w:val="00D704D7"/>
    <w:rsid w:val="00D72E30"/>
    <w:rsid w:val="00D7329E"/>
    <w:rsid w:val="00D7541A"/>
    <w:rsid w:val="00D75F28"/>
    <w:rsid w:val="00D77FF3"/>
    <w:rsid w:val="00D81C4D"/>
    <w:rsid w:val="00D83870"/>
    <w:rsid w:val="00D83C0D"/>
    <w:rsid w:val="00D9057D"/>
    <w:rsid w:val="00D921B3"/>
    <w:rsid w:val="00D97E37"/>
    <w:rsid w:val="00DA3470"/>
    <w:rsid w:val="00DA5AC9"/>
    <w:rsid w:val="00DA6B9C"/>
    <w:rsid w:val="00DB1D6D"/>
    <w:rsid w:val="00DB3670"/>
    <w:rsid w:val="00DB7110"/>
    <w:rsid w:val="00DB72DB"/>
    <w:rsid w:val="00DC1874"/>
    <w:rsid w:val="00DC5F69"/>
    <w:rsid w:val="00DE0029"/>
    <w:rsid w:val="00DE043F"/>
    <w:rsid w:val="00DE0552"/>
    <w:rsid w:val="00DE3985"/>
    <w:rsid w:val="00DE50D1"/>
    <w:rsid w:val="00DE6BA5"/>
    <w:rsid w:val="00DE6D34"/>
    <w:rsid w:val="00DF20E4"/>
    <w:rsid w:val="00DF2C18"/>
    <w:rsid w:val="00E04EB0"/>
    <w:rsid w:val="00E0647D"/>
    <w:rsid w:val="00E07BE3"/>
    <w:rsid w:val="00E10D79"/>
    <w:rsid w:val="00E1258E"/>
    <w:rsid w:val="00E131DF"/>
    <w:rsid w:val="00E16735"/>
    <w:rsid w:val="00E23C5E"/>
    <w:rsid w:val="00E26068"/>
    <w:rsid w:val="00E26C52"/>
    <w:rsid w:val="00E27749"/>
    <w:rsid w:val="00E36236"/>
    <w:rsid w:val="00E40DED"/>
    <w:rsid w:val="00E42DB8"/>
    <w:rsid w:val="00E43C42"/>
    <w:rsid w:val="00E46EC8"/>
    <w:rsid w:val="00E47B25"/>
    <w:rsid w:val="00E560F8"/>
    <w:rsid w:val="00E60794"/>
    <w:rsid w:val="00E64C66"/>
    <w:rsid w:val="00E70755"/>
    <w:rsid w:val="00E70B29"/>
    <w:rsid w:val="00E711A7"/>
    <w:rsid w:val="00E71A79"/>
    <w:rsid w:val="00E75922"/>
    <w:rsid w:val="00E75BAB"/>
    <w:rsid w:val="00E77D7D"/>
    <w:rsid w:val="00E92A09"/>
    <w:rsid w:val="00E9551E"/>
    <w:rsid w:val="00E970C4"/>
    <w:rsid w:val="00E97A14"/>
    <w:rsid w:val="00EA04AE"/>
    <w:rsid w:val="00EA0F12"/>
    <w:rsid w:val="00EA12F7"/>
    <w:rsid w:val="00EA1754"/>
    <w:rsid w:val="00EA3180"/>
    <w:rsid w:val="00EA48D5"/>
    <w:rsid w:val="00EB122A"/>
    <w:rsid w:val="00EB2A12"/>
    <w:rsid w:val="00EB7C43"/>
    <w:rsid w:val="00EC1574"/>
    <w:rsid w:val="00EC765C"/>
    <w:rsid w:val="00ED20F4"/>
    <w:rsid w:val="00ED3A82"/>
    <w:rsid w:val="00ED4E89"/>
    <w:rsid w:val="00EE098B"/>
    <w:rsid w:val="00EE1002"/>
    <w:rsid w:val="00EE3B57"/>
    <w:rsid w:val="00EE61E0"/>
    <w:rsid w:val="00EE7767"/>
    <w:rsid w:val="00EF3C84"/>
    <w:rsid w:val="00F00B2B"/>
    <w:rsid w:val="00F0763D"/>
    <w:rsid w:val="00F143C0"/>
    <w:rsid w:val="00F15868"/>
    <w:rsid w:val="00F2442A"/>
    <w:rsid w:val="00F2477D"/>
    <w:rsid w:val="00F27675"/>
    <w:rsid w:val="00F27F0C"/>
    <w:rsid w:val="00F3398E"/>
    <w:rsid w:val="00F35675"/>
    <w:rsid w:val="00F4001A"/>
    <w:rsid w:val="00F40765"/>
    <w:rsid w:val="00F41B90"/>
    <w:rsid w:val="00F5453C"/>
    <w:rsid w:val="00F54ACF"/>
    <w:rsid w:val="00F55089"/>
    <w:rsid w:val="00F65FFF"/>
    <w:rsid w:val="00F6622B"/>
    <w:rsid w:val="00F67F5C"/>
    <w:rsid w:val="00F716C4"/>
    <w:rsid w:val="00F73F79"/>
    <w:rsid w:val="00F76F26"/>
    <w:rsid w:val="00F866B5"/>
    <w:rsid w:val="00F918A6"/>
    <w:rsid w:val="00F92413"/>
    <w:rsid w:val="00F94D91"/>
    <w:rsid w:val="00F95DBD"/>
    <w:rsid w:val="00F97F62"/>
    <w:rsid w:val="00FA3EBE"/>
    <w:rsid w:val="00FA5835"/>
    <w:rsid w:val="00FB6C81"/>
    <w:rsid w:val="00FC538B"/>
    <w:rsid w:val="00FC546D"/>
    <w:rsid w:val="00FC575E"/>
    <w:rsid w:val="00FD2E0A"/>
    <w:rsid w:val="00FD3D40"/>
    <w:rsid w:val="00FD42BD"/>
    <w:rsid w:val="00FE2232"/>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6">
    <w:name w:val="Unresolved Mention6"/>
    <w:basedOn w:val="DefaultParagraphFont"/>
    <w:uiPriority w:val="99"/>
    <w:semiHidden/>
    <w:unhideWhenUsed/>
    <w:rsid w:val="007C3E75"/>
    <w:rPr>
      <w:color w:val="605E5C"/>
      <w:shd w:val="clear" w:color="auto" w:fill="E1DFDD"/>
    </w:rPr>
  </w:style>
  <w:style w:type="character" w:customStyle="1" w:styleId="UnresolvedMention7">
    <w:name w:val="Unresolved Mention7"/>
    <w:basedOn w:val="DefaultParagraphFont"/>
    <w:uiPriority w:val="99"/>
    <w:semiHidden/>
    <w:unhideWhenUsed/>
    <w:rsid w:val="005B1780"/>
    <w:rPr>
      <w:color w:val="605E5C"/>
      <w:shd w:val="clear" w:color="auto" w:fill="E1DFDD"/>
    </w:rPr>
  </w:style>
  <w:style w:type="character" w:customStyle="1" w:styleId="UnresolvedMention8">
    <w:name w:val="Unresolved Mention8"/>
    <w:basedOn w:val="DefaultParagraphFont"/>
    <w:uiPriority w:val="99"/>
    <w:semiHidden/>
    <w:unhideWhenUsed/>
    <w:rsid w:val="00A67E8F"/>
    <w:rPr>
      <w:color w:val="605E5C"/>
      <w:shd w:val="clear" w:color="auto" w:fill="E1DFDD"/>
    </w:rPr>
  </w:style>
  <w:style w:type="character" w:customStyle="1" w:styleId="UnresolvedMention9">
    <w:name w:val="Unresolved Mention9"/>
    <w:basedOn w:val="DefaultParagraphFont"/>
    <w:uiPriority w:val="99"/>
    <w:semiHidden/>
    <w:unhideWhenUsed/>
    <w:rsid w:val="00414979"/>
    <w:rPr>
      <w:color w:val="605E5C"/>
      <w:shd w:val="clear" w:color="auto" w:fill="E1DFDD"/>
    </w:rPr>
  </w:style>
  <w:style w:type="character" w:styleId="UnresolvedMention">
    <w:name w:val="Unresolved Mention"/>
    <w:basedOn w:val="DefaultParagraphFont"/>
    <w:uiPriority w:val="99"/>
    <w:semiHidden/>
    <w:unhideWhenUsed/>
    <w:rsid w:val="0032290E"/>
    <w:rPr>
      <w:color w:val="605E5C"/>
      <w:shd w:val="clear" w:color="auto" w:fill="E1DFDD"/>
    </w:rPr>
  </w:style>
  <w:style w:type="paragraph" w:styleId="NormalWeb">
    <w:name w:val="Normal (Web)"/>
    <w:basedOn w:val="Normal"/>
    <w:uiPriority w:val="99"/>
    <w:unhideWhenUsed/>
    <w:rsid w:val="005121B5"/>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roitscada.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veW@adroit.co.z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media.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droitscada.com/" TargetMode="External"/><Relationship Id="rId5" Type="http://schemas.openxmlformats.org/officeDocument/2006/relationships/numbering" Target="numbering.xml"/><Relationship Id="rId15" Type="http://schemas.openxmlformats.org/officeDocument/2006/relationships/hyperlink" Target="http://www.ngage.co.z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dile@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2.xml><?xml version="1.0" encoding="utf-8"?>
<ds:datastoreItem xmlns:ds="http://schemas.openxmlformats.org/officeDocument/2006/customXml" ds:itemID="{3275DD54-98AE-4514-9665-524C8CD8547F}">
  <ds:schemaRefs>
    <ds:schemaRef ds:uri="http://schemas.openxmlformats.org/officeDocument/2006/bibliography"/>
  </ds:schemaRefs>
</ds:datastoreItem>
</file>

<file path=customXml/itemProps3.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303</Words>
  <Characters>74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8716</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Mbali Zondo</cp:lastModifiedBy>
  <cp:revision>6</cp:revision>
  <cp:lastPrinted>2023-08-01T07:21:00Z</cp:lastPrinted>
  <dcterms:created xsi:type="dcterms:W3CDTF">2026-04-09T12:52:00Z</dcterms:created>
  <dcterms:modified xsi:type="dcterms:W3CDTF">2026-04-14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